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
        <w:tblpPr w:leftFromText="180" w:rightFromText="180" w:horzAnchor="margin" w:tblpX="103" w:tblpY="-405"/>
        <w:tblW w:w="15025" w:type="dxa"/>
        <w:tblLayout w:type="fixed"/>
        <w:tblLook w:val="04A0" w:firstRow="1" w:lastRow="0" w:firstColumn="1" w:lastColumn="0" w:noHBand="0" w:noVBand="1"/>
      </w:tblPr>
      <w:tblGrid>
        <w:gridCol w:w="15025"/>
      </w:tblGrid>
      <w:tr w:rsidR="00076A53" w:rsidRPr="006B3799" w14:paraId="3E99E83C" w14:textId="77777777" w:rsidTr="1E718E8E">
        <w:trPr>
          <w:trHeight w:val="343"/>
        </w:trPr>
        <w:tc>
          <w:tcPr>
            <w:tcW w:w="15025" w:type="dxa"/>
          </w:tcPr>
          <w:p w14:paraId="3E99E83B" w14:textId="77777777" w:rsidR="00076A53" w:rsidRPr="0021314B" w:rsidRDefault="00076A53" w:rsidP="00DB197D">
            <w:pPr>
              <w:tabs>
                <w:tab w:val="center" w:pos="7101"/>
                <w:tab w:val="left" w:pos="9840"/>
              </w:tabs>
              <w:rPr>
                <w:b/>
                <w:sz w:val="16"/>
                <w:szCs w:val="32"/>
              </w:rPr>
            </w:pPr>
            <w:r>
              <w:rPr>
                <w:b/>
                <w:sz w:val="24"/>
                <w:szCs w:val="24"/>
              </w:rPr>
              <w:tab/>
            </w:r>
            <w:r>
              <w:rPr>
                <w:b/>
                <w:sz w:val="32"/>
                <w:szCs w:val="32"/>
              </w:rPr>
              <w:t>COURSE AWAY REQUEST FORM</w:t>
            </w:r>
            <w:r w:rsidRPr="00076A53">
              <w:rPr>
                <w:b/>
                <w:sz w:val="32"/>
                <w:szCs w:val="32"/>
              </w:rPr>
              <w:tab/>
            </w:r>
            <w:r w:rsidR="0021314B">
              <w:rPr>
                <w:b/>
                <w:sz w:val="32"/>
                <w:szCs w:val="32"/>
              </w:rPr>
              <w:t xml:space="preserve"> </w:t>
            </w:r>
            <w:r w:rsidR="004E0EC6" w:rsidRPr="004E0EC6">
              <w:rPr>
                <w:i/>
                <w:u w:val="thick"/>
              </w:rPr>
              <w:t xml:space="preserve"> </w:t>
            </w:r>
          </w:p>
        </w:tc>
      </w:tr>
      <w:tr w:rsidR="00B43A2D" w:rsidRPr="00B43A2D" w14:paraId="3E99E844" w14:textId="77777777" w:rsidTr="1E718E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655"/>
        </w:trPr>
        <w:tc>
          <w:tcPr>
            <w:tcW w:w="15025" w:type="dxa"/>
          </w:tcPr>
          <w:p w14:paraId="3E99E83D" w14:textId="7F842A81" w:rsidR="00076A53" w:rsidRPr="00B43A2D" w:rsidRDefault="00076A53" w:rsidP="00DB197D">
            <w:pPr>
              <w:ind w:hanging="108"/>
              <w:jc w:val="center"/>
              <w:rPr>
                <w:b/>
                <w:sz w:val="10"/>
                <w:szCs w:val="10"/>
              </w:rPr>
            </w:pPr>
          </w:p>
          <w:p w14:paraId="3E99E83E" w14:textId="00CA4C30" w:rsidR="00185DCD" w:rsidRPr="00D970F7" w:rsidRDefault="001B4516" w:rsidP="00DB197D">
            <w:pPr>
              <w:ind w:hanging="108"/>
              <w:rPr>
                <w:b/>
              </w:rPr>
            </w:pPr>
            <w:r w:rsidRPr="00B43A2D">
              <w:rPr>
                <w:sz w:val="20"/>
              </w:rPr>
              <w:t xml:space="preserve"> </w:t>
            </w:r>
            <w:r w:rsidR="009D60A5" w:rsidRPr="00D970F7">
              <w:rPr>
                <w:b/>
              </w:rPr>
              <w:t>Submission Process</w:t>
            </w:r>
            <w:r w:rsidRPr="00D970F7">
              <w:rPr>
                <w:b/>
              </w:rPr>
              <w:t xml:space="preserve">:  </w:t>
            </w:r>
          </w:p>
          <w:p w14:paraId="3BF73934" w14:textId="31D25C22" w:rsidR="00BE33D5" w:rsidRPr="00D970F7" w:rsidRDefault="009D60A5" w:rsidP="00BE33D5">
            <w:pPr>
              <w:pStyle w:val="ListParagraph"/>
              <w:numPr>
                <w:ilvl w:val="0"/>
                <w:numId w:val="15"/>
              </w:numPr>
            </w:pPr>
            <w:r w:rsidRPr="00D970F7">
              <w:t xml:space="preserve">Complete all </w:t>
            </w:r>
            <w:r w:rsidR="00017946">
              <w:t>required (</w:t>
            </w:r>
            <w:r w:rsidR="00017946" w:rsidRPr="00017946">
              <w:rPr>
                <w:color w:val="C00000"/>
              </w:rPr>
              <w:t>*</w:t>
            </w:r>
            <w:r w:rsidR="00017946">
              <w:t xml:space="preserve">) </w:t>
            </w:r>
            <w:r w:rsidRPr="00D970F7">
              <w:t>sections of Co</w:t>
            </w:r>
            <w:r w:rsidR="001B4516" w:rsidRPr="00D970F7">
              <w:t xml:space="preserve">urse </w:t>
            </w:r>
            <w:r w:rsidR="00074DDC" w:rsidRPr="00D970F7">
              <w:t>A</w:t>
            </w:r>
            <w:r w:rsidR="001B4516" w:rsidRPr="00D970F7">
              <w:t xml:space="preserve">way </w:t>
            </w:r>
            <w:r w:rsidR="00BE33D5" w:rsidRPr="00D970F7">
              <w:t xml:space="preserve">Request </w:t>
            </w:r>
            <w:r w:rsidR="00074DDC" w:rsidRPr="00D970F7">
              <w:t>F</w:t>
            </w:r>
            <w:r w:rsidR="001B4516" w:rsidRPr="00D970F7">
              <w:t>orm</w:t>
            </w:r>
            <w:r w:rsidRPr="00D970F7">
              <w:t xml:space="preserve">, including </w:t>
            </w:r>
            <w:r w:rsidR="00BE33D5" w:rsidRPr="00665A95">
              <w:rPr>
                <w:b/>
              </w:rPr>
              <w:t>course descriptions for each class</w:t>
            </w:r>
            <w:r w:rsidRPr="00D970F7">
              <w:t xml:space="preserve"> in </w:t>
            </w:r>
            <w:r w:rsidR="00174EAE">
              <w:t xml:space="preserve">the </w:t>
            </w:r>
            <w:r w:rsidRPr="00D970F7">
              <w:t>applicable box</w:t>
            </w:r>
          </w:p>
          <w:p w14:paraId="58AF97ED" w14:textId="07A5DB48" w:rsidR="00BE33D5" w:rsidRPr="008B3122" w:rsidRDefault="1E718E8E" w:rsidP="1E718E8E">
            <w:pPr>
              <w:pStyle w:val="ListParagraph"/>
              <w:numPr>
                <w:ilvl w:val="0"/>
                <w:numId w:val="15"/>
              </w:numPr>
              <w:rPr>
                <w:b/>
                <w:bCs/>
                <w:color w:val="548DD4" w:themeColor="text2" w:themeTint="99"/>
              </w:rPr>
            </w:pPr>
            <w:r w:rsidRPr="008B3122">
              <w:rPr>
                <w:b/>
                <w:bCs/>
                <w:color w:val="548DD4" w:themeColor="text2" w:themeTint="99"/>
              </w:rPr>
              <w:t>IMPORTANT: save Course Away Request Form to your computer as LAST NAME, FIRST NAME</w:t>
            </w:r>
            <w:r w:rsidR="00C400C3" w:rsidRPr="008B3122">
              <w:rPr>
                <w:b/>
                <w:bCs/>
                <w:color w:val="548DD4" w:themeColor="text2" w:themeTint="99"/>
              </w:rPr>
              <w:t xml:space="preserve"> T</w:t>
            </w:r>
            <w:r w:rsidR="00F61807">
              <w:rPr>
                <w:b/>
                <w:bCs/>
                <w:color w:val="548DD4" w:themeColor="text2" w:themeTint="99"/>
              </w:rPr>
              <w:t xml:space="preserve">ERM (i.e. Smith, Joe </w:t>
            </w:r>
            <w:r w:rsidR="002E50FF">
              <w:rPr>
                <w:b/>
                <w:bCs/>
                <w:color w:val="548DD4" w:themeColor="text2" w:themeTint="99"/>
              </w:rPr>
              <w:t>Summer</w:t>
            </w:r>
            <w:r w:rsidR="00B4752B">
              <w:rPr>
                <w:b/>
                <w:bCs/>
                <w:color w:val="548DD4" w:themeColor="text2" w:themeTint="99"/>
              </w:rPr>
              <w:t xml:space="preserve"> </w:t>
            </w:r>
            <w:r w:rsidR="008241DB">
              <w:rPr>
                <w:b/>
                <w:bCs/>
                <w:color w:val="548DD4" w:themeColor="text2" w:themeTint="99"/>
              </w:rPr>
              <w:t>202</w:t>
            </w:r>
            <w:r w:rsidR="00B4752B">
              <w:rPr>
                <w:b/>
                <w:bCs/>
                <w:color w:val="548DD4" w:themeColor="text2" w:themeTint="99"/>
              </w:rPr>
              <w:t>3</w:t>
            </w:r>
            <w:r w:rsidR="00C400C3" w:rsidRPr="008B3122">
              <w:rPr>
                <w:b/>
                <w:bCs/>
                <w:color w:val="548DD4" w:themeColor="text2" w:themeTint="99"/>
              </w:rPr>
              <w:t>)</w:t>
            </w:r>
            <w:r w:rsidRPr="008B3122">
              <w:rPr>
                <w:b/>
                <w:bCs/>
                <w:color w:val="548DD4" w:themeColor="text2" w:themeTint="99"/>
              </w:rPr>
              <w:t xml:space="preserve"> before submitting</w:t>
            </w:r>
          </w:p>
          <w:p w14:paraId="414C2402" w14:textId="1F2CC88C" w:rsidR="009D60A5" w:rsidRPr="00D970F7" w:rsidRDefault="1E718E8E" w:rsidP="1E718E8E">
            <w:pPr>
              <w:pStyle w:val="ListParagraph"/>
              <w:numPr>
                <w:ilvl w:val="0"/>
                <w:numId w:val="15"/>
              </w:numPr>
            </w:pPr>
            <w:r>
              <w:t>Obtain course syllabus for any course from a business department or NAS</w:t>
            </w:r>
            <w:r w:rsidR="00E209E9">
              <w:t xml:space="preserve"> Lab</w:t>
            </w:r>
            <w:r>
              <w:t xml:space="preserve"> course; </w:t>
            </w:r>
            <w:r w:rsidRPr="1E718E8E">
              <w:rPr>
                <w:b/>
                <w:bCs/>
              </w:rPr>
              <w:t>update</w:t>
            </w:r>
            <w:r w:rsidR="00F65BA0">
              <w:rPr>
                <w:b/>
                <w:bCs/>
              </w:rPr>
              <w:t xml:space="preserve"> syllabus </w:t>
            </w:r>
            <w:r w:rsidRPr="1E718E8E">
              <w:rPr>
                <w:b/>
                <w:bCs/>
              </w:rPr>
              <w:t>file name to</w:t>
            </w:r>
            <w:r w:rsidR="008B3122">
              <w:rPr>
                <w:b/>
                <w:bCs/>
              </w:rPr>
              <w:t xml:space="preserve"> LAST NAME, FIRST NAME, COURSE #</w:t>
            </w:r>
          </w:p>
          <w:p w14:paraId="3E99E841" w14:textId="461D149E" w:rsidR="00D75CA7" w:rsidRPr="00D970F7" w:rsidRDefault="009D60A5" w:rsidP="009A77D1">
            <w:pPr>
              <w:pStyle w:val="ListParagraph"/>
              <w:numPr>
                <w:ilvl w:val="0"/>
                <w:numId w:val="15"/>
              </w:numPr>
            </w:pPr>
            <w:r w:rsidRPr="00D970F7">
              <w:t>Email the com</w:t>
            </w:r>
            <w:r w:rsidR="00F65BA0">
              <w:t xml:space="preserve">pleted Course Away Request Form and </w:t>
            </w:r>
            <w:r w:rsidRPr="00D970F7">
              <w:t xml:space="preserve">applicable syllabi, </w:t>
            </w:r>
            <w:r w:rsidRPr="00D970F7">
              <w:rPr>
                <w:b/>
              </w:rPr>
              <w:t>as attachments</w:t>
            </w:r>
            <w:r w:rsidRPr="00D970F7">
              <w:t xml:space="preserve">, to </w:t>
            </w:r>
            <w:r w:rsidRPr="009B712F">
              <w:rPr>
                <w:color w:val="FF0000"/>
              </w:rPr>
              <w:t>GA_CourseAway@bentley.edu</w:t>
            </w:r>
          </w:p>
          <w:p w14:paraId="3E99E843" w14:textId="0D2C0FA8" w:rsidR="00252ADE" w:rsidRPr="00252ADE" w:rsidRDefault="00A34DE6" w:rsidP="00316FF1">
            <w:pPr>
              <w:rPr>
                <w:i/>
                <w:sz w:val="18"/>
              </w:rPr>
            </w:pPr>
            <w:r>
              <w:rPr>
                <w:i/>
                <w:sz w:val="18"/>
              </w:rPr>
              <w:t>Note: t</w:t>
            </w:r>
            <w:r w:rsidR="00252ADE" w:rsidRPr="00252ADE">
              <w:rPr>
                <w:i/>
                <w:sz w:val="18"/>
              </w:rPr>
              <w:t xml:space="preserve">his form should only include courses that have not already been </w:t>
            </w:r>
            <w:r w:rsidR="00252ADE">
              <w:rPr>
                <w:i/>
                <w:sz w:val="18"/>
              </w:rPr>
              <w:t>submitted/</w:t>
            </w:r>
            <w:r w:rsidR="00252ADE" w:rsidRPr="00252ADE">
              <w:rPr>
                <w:i/>
                <w:sz w:val="18"/>
              </w:rPr>
              <w:t>reviewed for the term in</w:t>
            </w:r>
            <w:r w:rsidR="00316FF1">
              <w:rPr>
                <w:i/>
                <w:sz w:val="18"/>
              </w:rPr>
              <w:t>dicated below</w:t>
            </w:r>
            <w:r w:rsidR="00252ADE" w:rsidRPr="00252ADE">
              <w:rPr>
                <w:i/>
                <w:sz w:val="18"/>
              </w:rPr>
              <w:t>.</w:t>
            </w:r>
          </w:p>
        </w:tc>
      </w:tr>
    </w:tbl>
    <w:tbl>
      <w:tblPr>
        <w:tblStyle w:val="TableGrid"/>
        <w:tblW w:w="14911" w:type="dxa"/>
        <w:tblInd w:w="5" w:type="dxa"/>
        <w:tblLook w:val="04A0" w:firstRow="1" w:lastRow="0" w:firstColumn="1" w:lastColumn="0" w:noHBand="0" w:noVBand="1"/>
      </w:tblPr>
      <w:tblGrid>
        <w:gridCol w:w="1951"/>
        <w:gridCol w:w="1980"/>
        <w:gridCol w:w="2160"/>
        <w:gridCol w:w="1800"/>
        <w:gridCol w:w="2070"/>
        <w:gridCol w:w="2430"/>
        <w:gridCol w:w="2520"/>
      </w:tblGrid>
      <w:tr w:rsidR="002E50FF" w14:paraId="5F203CD2" w14:textId="77777777" w:rsidTr="002E50FF">
        <w:trPr>
          <w:trHeight w:val="890"/>
        </w:trPr>
        <w:tc>
          <w:tcPr>
            <w:tcW w:w="1951" w:type="dxa"/>
          </w:tcPr>
          <w:p w14:paraId="6C48A2DE" w14:textId="77777777" w:rsidR="002E50FF" w:rsidRDefault="002E50FF" w:rsidP="00B825B6">
            <w:pPr>
              <w:rPr>
                <w:b/>
                <w:color w:val="C0504D" w:themeColor="accent2"/>
                <w:sz w:val="18"/>
              </w:rPr>
            </w:pPr>
            <w:r w:rsidRPr="002867AC">
              <w:rPr>
                <w:b/>
                <w:sz w:val="18"/>
              </w:rPr>
              <w:t>Last Name</w:t>
            </w:r>
            <w:r>
              <w:rPr>
                <w:b/>
                <w:color w:val="C0504D" w:themeColor="accent2"/>
                <w:sz w:val="18"/>
              </w:rPr>
              <w:t>*</w:t>
            </w:r>
          </w:p>
          <w:p w14:paraId="399D1F14" w14:textId="77777777" w:rsidR="002E50FF" w:rsidRDefault="002E50FF" w:rsidP="00B825B6"/>
        </w:tc>
        <w:tc>
          <w:tcPr>
            <w:tcW w:w="1980" w:type="dxa"/>
            <w:tcBorders>
              <w:bottom w:val="single" w:sz="4" w:space="0" w:color="auto"/>
            </w:tcBorders>
          </w:tcPr>
          <w:p w14:paraId="5BBE02A1" w14:textId="77777777" w:rsidR="002E50FF" w:rsidRDefault="002E50FF" w:rsidP="00B825B6">
            <w:pPr>
              <w:rPr>
                <w:b/>
                <w:color w:val="C0504D" w:themeColor="accent2"/>
                <w:sz w:val="18"/>
              </w:rPr>
            </w:pPr>
            <w:r w:rsidRPr="002867AC">
              <w:rPr>
                <w:b/>
                <w:sz w:val="18"/>
              </w:rPr>
              <w:t>First Name</w:t>
            </w:r>
            <w:r>
              <w:rPr>
                <w:b/>
                <w:color w:val="C0504D" w:themeColor="accent2"/>
                <w:sz w:val="18"/>
              </w:rPr>
              <w:t>*</w:t>
            </w:r>
          </w:p>
          <w:p w14:paraId="2377B574" w14:textId="77777777" w:rsidR="002E50FF" w:rsidRDefault="002E50FF" w:rsidP="00B825B6"/>
        </w:tc>
        <w:tc>
          <w:tcPr>
            <w:tcW w:w="2160" w:type="dxa"/>
            <w:tcBorders>
              <w:bottom w:val="single" w:sz="4" w:space="0" w:color="auto"/>
            </w:tcBorders>
          </w:tcPr>
          <w:p w14:paraId="4278EA3F" w14:textId="77777777" w:rsidR="002E50FF" w:rsidRDefault="002E50FF" w:rsidP="00B825B6">
            <w:pPr>
              <w:rPr>
                <w:b/>
                <w:color w:val="C0504D" w:themeColor="accent2"/>
                <w:sz w:val="18"/>
              </w:rPr>
            </w:pPr>
            <w:r w:rsidRPr="002867AC">
              <w:rPr>
                <w:b/>
                <w:sz w:val="18"/>
              </w:rPr>
              <w:t>Bentley ID number</w:t>
            </w:r>
            <w:r>
              <w:rPr>
                <w:b/>
                <w:color w:val="C0504D" w:themeColor="accent2"/>
                <w:sz w:val="18"/>
              </w:rPr>
              <w:t>*</w:t>
            </w:r>
          </w:p>
          <w:p w14:paraId="33BF5B30" w14:textId="77777777" w:rsidR="002E50FF" w:rsidRDefault="002E50FF" w:rsidP="00B825B6"/>
        </w:tc>
        <w:tc>
          <w:tcPr>
            <w:tcW w:w="1800" w:type="dxa"/>
          </w:tcPr>
          <w:p w14:paraId="4F1A1448" w14:textId="77777777" w:rsidR="002E50FF" w:rsidRDefault="002E50FF" w:rsidP="00B825B6">
            <w:pPr>
              <w:rPr>
                <w:b/>
                <w:sz w:val="18"/>
              </w:rPr>
            </w:pPr>
            <w:r w:rsidRPr="002867AC">
              <w:rPr>
                <w:b/>
                <w:sz w:val="18"/>
              </w:rPr>
              <w:t xml:space="preserve">Class </w:t>
            </w:r>
            <w:r>
              <w:rPr>
                <w:b/>
                <w:sz w:val="18"/>
              </w:rPr>
              <w:t>Year</w:t>
            </w:r>
          </w:p>
          <w:p w14:paraId="3688F1D0" w14:textId="77777777" w:rsidR="002E50FF" w:rsidRDefault="002E50FF" w:rsidP="00B825B6"/>
        </w:tc>
        <w:tc>
          <w:tcPr>
            <w:tcW w:w="2070" w:type="dxa"/>
          </w:tcPr>
          <w:p w14:paraId="3EB1825E" w14:textId="77777777" w:rsidR="002E50FF" w:rsidRDefault="002E50FF" w:rsidP="00B825B6">
            <w:pPr>
              <w:rPr>
                <w:b/>
                <w:color w:val="C0504D" w:themeColor="accent2"/>
                <w:sz w:val="18"/>
              </w:rPr>
            </w:pPr>
            <w:r w:rsidRPr="002867AC">
              <w:rPr>
                <w:b/>
                <w:sz w:val="18"/>
              </w:rPr>
              <w:t>Email Address</w:t>
            </w:r>
            <w:r>
              <w:rPr>
                <w:b/>
                <w:color w:val="C0504D" w:themeColor="accent2"/>
                <w:sz w:val="18"/>
              </w:rPr>
              <w:t>*</w:t>
            </w:r>
          </w:p>
          <w:p w14:paraId="3AE326C4" w14:textId="77777777" w:rsidR="002E50FF" w:rsidRDefault="002E50FF" w:rsidP="00B825B6"/>
        </w:tc>
        <w:tc>
          <w:tcPr>
            <w:tcW w:w="4950" w:type="dxa"/>
            <w:gridSpan w:val="2"/>
          </w:tcPr>
          <w:p w14:paraId="37530625" w14:textId="77777777" w:rsidR="002E50FF" w:rsidRDefault="002E50FF" w:rsidP="00B825B6">
            <w:pPr>
              <w:rPr>
                <w:b/>
                <w:color w:val="C0504D" w:themeColor="accent2"/>
                <w:sz w:val="18"/>
              </w:rPr>
            </w:pPr>
            <w:r w:rsidRPr="002867AC">
              <w:rPr>
                <w:b/>
                <w:sz w:val="18"/>
              </w:rPr>
              <w:t>Permanent/Home</w:t>
            </w:r>
            <w:r>
              <w:rPr>
                <w:b/>
                <w:sz w:val="18"/>
              </w:rPr>
              <w:t xml:space="preserve"> </w:t>
            </w:r>
            <w:r w:rsidRPr="002867AC">
              <w:rPr>
                <w:b/>
                <w:sz w:val="18"/>
              </w:rPr>
              <w:t>Address (Street, City, State, Zip)</w:t>
            </w:r>
            <w:r>
              <w:rPr>
                <w:b/>
                <w:color w:val="C0504D" w:themeColor="accent2"/>
                <w:sz w:val="18"/>
              </w:rPr>
              <w:t>*</w:t>
            </w:r>
          </w:p>
          <w:p w14:paraId="071F8439" w14:textId="77777777" w:rsidR="002E50FF" w:rsidRDefault="002E50FF" w:rsidP="00B825B6"/>
        </w:tc>
      </w:tr>
      <w:tr w:rsidR="002E50FF" w14:paraId="5EE38EB6" w14:textId="77777777" w:rsidTr="002E50FF">
        <w:trPr>
          <w:trHeight w:val="710"/>
        </w:trPr>
        <w:tc>
          <w:tcPr>
            <w:tcW w:w="7891" w:type="dxa"/>
            <w:gridSpan w:val="4"/>
          </w:tcPr>
          <w:p w14:paraId="72CA3461" w14:textId="0682EDCA" w:rsidR="002E50FF" w:rsidRDefault="002E50FF" w:rsidP="00B825B6">
            <w:pPr>
              <w:rPr>
                <w:b/>
                <w:color w:val="C0504D" w:themeColor="accent2"/>
                <w:sz w:val="18"/>
              </w:rPr>
            </w:pPr>
            <w:r>
              <w:rPr>
                <w:b/>
                <w:sz w:val="18"/>
              </w:rPr>
              <w:t xml:space="preserve">How many credits can you take away by calculating 10% of </w:t>
            </w:r>
            <w:hyperlink r:id="rId10" w:history="1">
              <w:r w:rsidRPr="00055D6B">
                <w:rPr>
                  <w:rStyle w:val="Hyperlink"/>
                  <w:b/>
                  <w:sz w:val="18"/>
                </w:rPr>
                <w:t>your</w:t>
              </w:r>
            </w:hyperlink>
            <w:r w:rsidR="00EC351A" w:rsidRPr="00C35BFA">
              <w:rPr>
                <w:sz w:val="16"/>
                <w:szCs w:val="26"/>
                <w:vertAlign w:val="superscript"/>
              </w:rPr>
              <w:t>1</w:t>
            </w:r>
            <w:r>
              <w:rPr>
                <w:b/>
                <w:sz w:val="18"/>
              </w:rPr>
              <w:t xml:space="preserve"> Bentley program</w:t>
            </w:r>
            <w:r>
              <w:rPr>
                <w:b/>
                <w:color w:val="C0504D" w:themeColor="accent2"/>
                <w:sz w:val="18"/>
              </w:rPr>
              <w:t>*</w:t>
            </w:r>
          </w:p>
          <w:p w14:paraId="52486340" w14:textId="77777777" w:rsidR="002E50FF" w:rsidRDefault="002E50FF" w:rsidP="00B825B6"/>
        </w:tc>
        <w:tc>
          <w:tcPr>
            <w:tcW w:w="2070" w:type="dxa"/>
          </w:tcPr>
          <w:p w14:paraId="3E146B63" w14:textId="77777777" w:rsidR="002E50FF" w:rsidRDefault="002E50FF" w:rsidP="00B825B6">
            <w:pPr>
              <w:rPr>
                <w:b/>
                <w:sz w:val="18"/>
                <w:szCs w:val="16"/>
              </w:rPr>
            </w:pPr>
            <w:r w:rsidRPr="00952620">
              <w:rPr>
                <w:b/>
                <w:sz w:val="18"/>
                <w:szCs w:val="16"/>
              </w:rPr>
              <w:t># Courses Away Completed</w:t>
            </w:r>
            <w:r>
              <w:rPr>
                <w:b/>
                <w:sz w:val="18"/>
                <w:szCs w:val="16"/>
              </w:rPr>
              <w:t>:</w:t>
            </w:r>
            <w:r>
              <w:rPr>
                <w:b/>
                <w:color w:val="C0504D" w:themeColor="accent2"/>
                <w:sz w:val="18"/>
              </w:rPr>
              <w:t>*</w:t>
            </w:r>
            <w:r w:rsidRPr="00952620">
              <w:rPr>
                <w:b/>
                <w:sz w:val="18"/>
                <w:szCs w:val="16"/>
              </w:rPr>
              <w:t xml:space="preserve"> </w:t>
            </w:r>
            <w:r>
              <w:rPr>
                <w:b/>
                <w:sz w:val="18"/>
                <w:szCs w:val="16"/>
              </w:rPr>
              <w:t xml:space="preserve"> </w:t>
            </w:r>
          </w:p>
          <w:p w14:paraId="30688657" w14:textId="77777777" w:rsidR="002E50FF" w:rsidRDefault="002E50FF" w:rsidP="00B825B6"/>
        </w:tc>
        <w:tc>
          <w:tcPr>
            <w:tcW w:w="2430" w:type="dxa"/>
          </w:tcPr>
          <w:p w14:paraId="34F6751F" w14:textId="571F72D4" w:rsidR="002E50FF" w:rsidRDefault="002E50FF" w:rsidP="00B825B6">
            <w:r w:rsidRPr="00147BD6">
              <w:rPr>
                <w:b/>
                <w:sz w:val="18"/>
                <w:szCs w:val="16"/>
              </w:rPr>
              <w:t>Term Course(s) to be Taken</w:t>
            </w:r>
            <w:r>
              <w:rPr>
                <w:b/>
                <w:sz w:val="18"/>
                <w:szCs w:val="16"/>
                <w:vertAlign w:val="superscript"/>
              </w:rPr>
              <w:t>2</w:t>
            </w:r>
            <w:r>
              <w:rPr>
                <w:b/>
                <w:sz w:val="18"/>
                <w:szCs w:val="16"/>
              </w:rPr>
              <w:t xml:space="preserve"> </w:t>
            </w:r>
            <w:r w:rsidRPr="00147BD6">
              <w:rPr>
                <w:sz w:val="14"/>
                <w:szCs w:val="16"/>
              </w:rPr>
              <w:t xml:space="preserve">(ex. </w:t>
            </w:r>
            <w:r>
              <w:rPr>
                <w:sz w:val="14"/>
                <w:szCs w:val="16"/>
              </w:rPr>
              <w:t>Summer 202</w:t>
            </w:r>
            <w:r w:rsidR="004A051D">
              <w:rPr>
                <w:sz w:val="14"/>
                <w:szCs w:val="16"/>
              </w:rPr>
              <w:t>3</w:t>
            </w:r>
            <w:r w:rsidRPr="00147BD6">
              <w:rPr>
                <w:sz w:val="14"/>
                <w:szCs w:val="16"/>
              </w:rPr>
              <w:t>)</w:t>
            </w:r>
            <w:r w:rsidRPr="00147BD6">
              <w:rPr>
                <w:b/>
                <w:sz w:val="18"/>
                <w:szCs w:val="16"/>
              </w:rPr>
              <w:t>:</w:t>
            </w:r>
            <w:r>
              <w:rPr>
                <w:b/>
                <w:color w:val="C0504D" w:themeColor="accent2"/>
                <w:sz w:val="18"/>
              </w:rPr>
              <w:t xml:space="preserve">*  </w:t>
            </w:r>
          </w:p>
        </w:tc>
        <w:tc>
          <w:tcPr>
            <w:tcW w:w="2520" w:type="dxa"/>
            <w:tcBorders>
              <w:top w:val="single" w:sz="4" w:space="0" w:color="auto"/>
            </w:tcBorders>
          </w:tcPr>
          <w:p w14:paraId="6DF804F8" w14:textId="77777777" w:rsidR="002E50FF" w:rsidRDefault="002E50FF" w:rsidP="00B825B6">
            <w:r w:rsidRPr="00952620">
              <w:rPr>
                <w:b/>
                <w:sz w:val="18"/>
                <w:szCs w:val="16"/>
              </w:rPr>
              <w:t xml:space="preserve"># Courses </w:t>
            </w:r>
            <w:r>
              <w:rPr>
                <w:b/>
                <w:sz w:val="18"/>
                <w:szCs w:val="16"/>
              </w:rPr>
              <w:t>Away to be Taken fo</w:t>
            </w:r>
            <w:r w:rsidRPr="00952620">
              <w:rPr>
                <w:b/>
                <w:sz w:val="18"/>
                <w:szCs w:val="16"/>
              </w:rPr>
              <w:t xml:space="preserve">r </w:t>
            </w:r>
            <w:r>
              <w:rPr>
                <w:b/>
                <w:sz w:val="18"/>
                <w:szCs w:val="16"/>
              </w:rPr>
              <w:t>t</w:t>
            </w:r>
            <w:r w:rsidRPr="00952620">
              <w:rPr>
                <w:b/>
                <w:sz w:val="18"/>
                <w:szCs w:val="16"/>
              </w:rPr>
              <w:t>his Term</w:t>
            </w:r>
            <w:r>
              <w:rPr>
                <w:b/>
                <w:sz w:val="18"/>
                <w:szCs w:val="16"/>
              </w:rPr>
              <w:t>:</w:t>
            </w:r>
            <w:r>
              <w:rPr>
                <w:b/>
                <w:color w:val="C0504D" w:themeColor="accent2"/>
                <w:sz w:val="18"/>
              </w:rPr>
              <w:t>*</w:t>
            </w:r>
          </w:p>
        </w:tc>
      </w:tr>
      <w:tr w:rsidR="002E50FF" w14:paraId="64A0B154" w14:textId="77777777" w:rsidTr="00F77F5E">
        <w:trPr>
          <w:trHeight w:val="998"/>
        </w:trPr>
        <w:tc>
          <w:tcPr>
            <w:tcW w:w="1951" w:type="dxa"/>
          </w:tcPr>
          <w:p w14:paraId="5AE6B641" w14:textId="77777777" w:rsidR="002E50FF" w:rsidRPr="002867AC" w:rsidRDefault="002E50FF" w:rsidP="00B825B6">
            <w:pPr>
              <w:rPr>
                <w:b/>
                <w:bCs/>
                <w:sz w:val="18"/>
                <w:szCs w:val="18"/>
              </w:rPr>
            </w:pPr>
            <w:r w:rsidRPr="1E718E8E">
              <w:rPr>
                <w:b/>
                <w:bCs/>
                <w:sz w:val="18"/>
                <w:szCs w:val="18"/>
              </w:rPr>
              <w:t>Course Away Institution &amp; Location</w:t>
            </w:r>
            <w:r w:rsidRPr="1E718E8E">
              <w:rPr>
                <w:b/>
                <w:bCs/>
                <w:color w:val="C0504D" w:themeColor="accent2"/>
                <w:sz w:val="18"/>
                <w:szCs w:val="18"/>
              </w:rPr>
              <w:t>*</w:t>
            </w:r>
          </w:p>
          <w:p w14:paraId="5FEAC928" w14:textId="77777777" w:rsidR="002E50FF" w:rsidRDefault="002E50FF" w:rsidP="00B825B6"/>
        </w:tc>
        <w:tc>
          <w:tcPr>
            <w:tcW w:w="1980" w:type="dxa"/>
          </w:tcPr>
          <w:p w14:paraId="4D33F2CD" w14:textId="77777777" w:rsidR="002E50FF" w:rsidRPr="002867AC" w:rsidRDefault="002E50FF" w:rsidP="00B825B6">
            <w:pPr>
              <w:rPr>
                <w:b/>
                <w:bCs/>
                <w:sz w:val="18"/>
                <w:szCs w:val="18"/>
              </w:rPr>
            </w:pPr>
            <w:r w:rsidRPr="1E718E8E">
              <w:rPr>
                <w:b/>
                <w:bCs/>
                <w:sz w:val="18"/>
                <w:szCs w:val="18"/>
              </w:rPr>
              <w:t>Course Dept &amp; #</w:t>
            </w:r>
            <w:r w:rsidRPr="1E718E8E">
              <w:rPr>
                <w:b/>
                <w:bCs/>
                <w:color w:val="C0504D" w:themeColor="accent2"/>
                <w:sz w:val="18"/>
                <w:szCs w:val="18"/>
              </w:rPr>
              <w:t>*</w:t>
            </w:r>
          </w:p>
          <w:p w14:paraId="5CF67232" w14:textId="77777777" w:rsidR="002E50FF" w:rsidRPr="002867AC" w:rsidRDefault="002E50FF" w:rsidP="00B825B6">
            <w:pPr>
              <w:rPr>
                <w:sz w:val="18"/>
                <w:szCs w:val="18"/>
              </w:rPr>
            </w:pPr>
            <w:r w:rsidRPr="1E718E8E">
              <w:rPr>
                <w:sz w:val="18"/>
                <w:szCs w:val="18"/>
              </w:rPr>
              <w:t xml:space="preserve">Ex:  </w:t>
            </w:r>
            <w:r w:rsidRPr="1E718E8E">
              <w:rPr>
                <w:rFonts w:ascii="Lucida Calligraphy" w:hAnsi="Lucida Calligraphy"/>
                <w:sz w:val="18"/>
                <w:szCs w:val="18"/>
              </w:rPr>
              <w:t>HIST 101</w:t>
            </w:r>
          </w:p>
          <w:p w14:paraId="7587CC31" w14:textId="77777777" w:rsidR="002E50FF" w:rsidRDefault="002E50FF" w:rsidP="00B825B6"/>
        </w:tc>
        <w:tc>
          <w:tcPr>
            <w:tcW w:w="2160" w:type="dxa"/>
          </w:tcPr>
          <w:p w14:paraId="75B16072" w14:textId="77777777" w:rsidR="002E50FF" w:rsidRPr="002867AC" w:rsidRDefault="002E50FF" w:rsidP="00B825B6">
            <w:pPr>
              <w:rPr>
                <w:b/>
                <w:bCs/>
                <w:sz w:val="18"/>
                <w:szCs w:val="18"/>
              </w:rPr>
            </w:pPr>
            <w:r w:rsidRPr="1E718E8E">
              <w:rPr>
                <w:b/>
                <w:bCs/>
                <w:sz w:val="18"/>
                <w:szCs w:val="18"/>
              </w:rPr>
              <w:t>Course Name</w:t>
            </w:r>
            <w:r w:rsidRPr="1E718E8E">
              <w:rPr>
                <w:b/>
                <w:bCs/>
                <w:color w:val="C0504D" w:themeColor="accent2"/>
                <w:sz w:val="18"/>
                <w:szCs w:val="18"/>
              </w:rPr>
              <w:t>*</w:t>
            </w:r>
          </w:p>
          <w:p w14:paraId="30CDDDF1" w14:textId="77777777" w:rsidR="002E50FF" w:rsidRDefault="002E50FF" w:rsidP="00B825B6">
            <w:r w:rsidRPr="1E718E8E">
              <w:rPr>
                <w:sz w:val="18"/>
                <w:szCs w:val="18"/>
              </w:rPr>
              <w:t xml:space="preserve">Ex:  </w:t>
            </w:r>
            <w:r w:rsidRPr="1E718E8E">
              <w:rPr>
                <w:rFonts w:ascii="Lucida Calligraphy" w:hAnsi="Lucida Calligraphy"/>
                <w:sz w:val="18"/>
                <w:szCs w:val="18"/>
              </w:rPr>
              <w:t>World History</w:t>
            </w:r>
          </w:p>
        </w:tc>
        <w:tc>
          <w:tcPr>
            <w:tcW w:w="1800" w:type="dxa"/>
          </w:tcPr>
          <w:p w14:paraId="64C82903" w14:textId="77777777" w:rsidR="002E50FF" w:rsidRPr="002867AC" w:rsidRDefault="002E50FF" w:rsidP="00B825B6">
            <w:pPr>
              <w:rPr>
                <w:b/>
                <w:bCs/>
                <w:sz w:val="18"/>
                <w:szCs w:val="18"/>
              </w:rPr>
            </w:pPr>
            <w:r w:rsidRPr="1E718E8E">
              <w:rPr>
                <w:b/>
                <w:bCs/>
                <w:sz w:val="18"/>
                <w:szCs w:val="18"/>
              </w:rPr>
              <w:t># Semester Credits</w:t>
            </w:r>
            <w:r w:rsidRPr="1E718E8E">
              <w:rPr>
                <w:b/>
                <w:bCs/>
                <w:color w:val="C0504D" w:themeColor="accent2"/>
                <w:sz w:val="18"/>
                <w:szCs w:val="18"/>
              </w:rPr>
              <w:t>*</w:t>
            </w:r>
            <w:r w:rsidRPr="1E718E8E">
              <w:rPr>
                <w:b/>
                <w:bCs/>
                <w:sz w:val="18"/>
                <w:szCs w:val="18"/>
              </w:rPr>
              <w:t xml:space="preserve"> </w:t>
            </w:r>
          </w:p>
          <w:p w14:paraId="6DDA3659" w14:textId="77777777" w:rsidR="002E50FF" w:rsidRDefault="002E50FF" w:rsidP="00B825B6">
            <w:r w:rsidRPr="1E718E8E">
              <w:rPr>
                <w:sz w:val="18"/>
                <w:szCs w:val="18"/>
              </w:rPr>
              <w:t xml:space="preserve">Ex:  </w:t>
            </w:r>
            <w:r w:rsidRPr="1E718E8E">
              <w:rPr>
                <w:rFonts w:ascii="Lucida Calligraphy" w:hAnsi="Lucida Calligraphy"/>
                <w:sz w:val="18"/>
                <w:szCs w:val="18"/>
              </w:rPr>
              <w:t>3 cr.</w:t>
            </w:r>
          </w:p>
        </w:tc>
        <w:tc>
          <w:tcPr>
            <w:tcW w:w="2070" w:type="dxa"/>
          </w:tcPr>
          <w:p w14:paraId="6763E180" w14:textId="77777777" w:rsidR="002E50FF" w:rsidRPr="002867AC" w:rsidRDefault="002E50FF" w:rsidP="00B825B6">
            <w:pPr>
              <w:rPr>
                <w:b/>
                <w:bCs/>
                <w:sz w:val="18"/>
                <w:szCs w:val="18"/>
              </w:rPr>
            </w:pPr>
            <w:r w:rsidRPr="1E718E8E">
              <w:rPr>
                <w:b/>
                <w:bCs/>
                <w:sz w:val="18"/>
                <w:szCs w:val="18"/>
              </w:rPr>
              <w:t xml:space="preserve">Bentley </w:t>
            </w:r>
          </w:p>
          <w:p w14:paraId="7DCEDE5D" w14:textId="77777777" w:rsidR="002E50FF" w:rsidRPr="002867AC" w:rsidRDefault="002E50FF" w:rsidP="00B825B6">
            <w:pPr>
              <w:rPr>
                <w:b/>
                <w:bCs/>
                <w:sz w:val="18"/>
                <w:szCs w:val="18"/>
              </w:rPr>
            </w:pPr>
            <w:r w:rsidRPr="1E718E8E">
              <w:rPr>
                <w:b/>
                <w:bCs/>
                <w:sz w:val="18"/>
                <w:szCs w:val="18"/>
              </w:rPr>
              <w:t>Equivalent</w:t>
            </w:r>
            <w:r w:rsidRPr="1E718E8E">
              <w:rPr>
                <w:b/>
                <w:bCs/>
                <w:color w:val="C0504D" w:themeColor="accent2"/>
                <w:sz w:val="18"/>
                <w:szCs w:val="18"/>
              </w:rPr>
              <w:t>*</w:t>
            </w:r>
          </w:p>
          <w:p w14:paraId="04358116" w14:textId="77777777" w:rsidR="002E50FF" w:rsidRDefault="002E50FF" w:rsidP="00B825B6">
            <w:r w:rsidRPr="1E718E8E">
              <w:rPr>
                <w:sz w:val="18"/>
                <w:szCs w:val="18"/>
              </w:rPr>
              <w:t xml:space="preserve">Ex:  </w:t>
            </w:r>
            <w:r w:rsidRPr="1E718E8E">
              <w:rPr>
                <w:rFonts w:ascii="Lucida Calligraphy" w:hAnsi="Lucida Calligraphy"/>
                <w:sz w:val="18"/>
                <w:szCs w:val="18"/>
              </w:rPr>
              <w:t>HI 200</w:t>
            </w:r>
          </w:p>
        </w:tc>
        <w:tc>
          <w:tcPr>
            <w:tcW w:w="2430" w:type="dxa"/>
          </w:tcPr>
          <w:p w14:paraId="70A517C9" w14:textId="4B5EAF8B" w:rsidR="002E50FF" w:rsidRDefault="00A337A7" w:rsidP="00B825B6">
            <w:pPr>
              <w:rPr>
                <w:b/>
                <w:bCs/>
                <w:color w:val="C0504D" w:themeColor="accent2"/>
                <w:sz w:val="18"/>
                <w:szCs w:val="18"/>
              </w:rPr>
            </w:pPr>
            <w:r>
              <w:rPr>
                <w:b/>
                <w:bCs/>
                <w:sz w:val="18"/>
                <w:szCs w:val="18"/>
              </w:rPr>
              <w:t>What requirement are you seeking to fulfill?</w:t>
            </w:r>
            <w:r w:rsidR="002E50FF">
              <w:rPr>
                <w:b/>
                <w:bCs/>
                <w:sz w:val="18"/>
                <w:szCs w:val="18"/>
              </w:rPr>
              <w:t xml:space="preserve"> </w:t>
            </w:r>
          </w:p>
          <w:p w14:paraId="13A5E0AB" w14:textId="23AF48BA" w:rsidR="00155860" w:rsidRPr="00D02418" w:rsidRDefault="00155860" w:rsidP="00B825B6">
            <w:pPr>
              <w:rPr>
                <w:sz w:val="12"/>
                <w:szCs w:val="12"/>
              </w:rPr>
            </w:pPr>
            <w:r w:rsidRPr="00D02418">
              <w:rPr>
                <w:sz w:val="12"/>
                <w:szCs w:val="12"/>
              </w:rPr>
              <w:t xml:space="preserve">Ex:  </w:t>
            </w:r>
            <w:r w:rsidR="00A337A7" w:rsidRPr="00D02418">
              <w:rPr>
                <w:rFonts w:ascii="Lucida Calligraphy" w:hAnsi="Lucida Calligraphy"/>
                <w:sz w:val="12"/>
                <w:szCs w:val="12"/>
              </w:rPr>
              <w:t>Context &amp; Perspective</w:t>
            </w:r>
            <w:r w:rsidR="00D02418" w:rsidRPr="00D02418">
              <w:rPr>
                <w:rFonts w:ascii="Lucida Calligraphy" w:hAnsi="Lucida Calligraphy"/>
                <w:sz w:val="12"/>
                <w:szCs w:val="12"/>
              </w:rPr>
              <w:t>, Unrestricted</w:t>
            </w:r>
            <w:r w:rsidR="00D02418">
              <w:rPr>
                <w:rFonts w:ascii="Lucida Calligraphy" w:hAnsi="Lucida Calligraphy"/>
                <w:sz w:val="12"/>
                <w:szCs w:val="12"/>
              </w:rPr>
              <w:t>, Arts &amp; Science Elective</w:t>
            </w:r>
            <w:r w:rsidR="00002EAD">
              <w:rPr>
                <w:rFonts w:ascii="Lucida Calligraphy" w:hAnsi="Lucida Calligraphy"/>
                <w:sz w:val="12"/>
                <w:szCs w:val="12"/>
              </w:rPr>
              <w:t>, etc.</w:t>
            </w:r>
          </w:p>
        </w:tc>
        <w:tc>
          <w:tcPr>
            <w:tcW w:w="2520" w:type="dxa"/>
          </w:tcPr>
          <w:p w14:paraId="5DA8B206" w14:textId="77777777" w:rsidR="002E50FF" w:rsidRPr="002867AC" w:rsidRDefault="002E50FF" w:rsidP="00B825B6">
            <w:pPr>
              <w:shd w:val="clear" w:color="auto" w:fill="D9D9D9" w:themeFill="background1" w:themeFillShade="D9"/>
              <w:tabs>
                <w:tab w:val="left" w:pos="195"/>
                <w:tab w:val="center" w:pos="1872"/>
              </w:tabs>
              <w:jc w:val="center"/>
              <w:rPr>
                <w:b/>
                <w:bCs/>
                <w:sz w:val="18"/>
                <w:szCs w:val="18"/>
              </w:rPr>
            </w:pPr>
            <w:r w:rsidRPr="1E718E8E">
              <w:rPr>
                <w:b/>
                <w:bCs/>
                <w:sz w:val="18"/>
                <w:szCs w:val="18"/>
              </w:rPr>
              <w:t>Office Use Only:</w:t>
            </w:r>
          </w:p>
          <w:p w14:paraId="2BC268F9" w14:textId="77777777" w:rsidR="002E50FF" w:rsidRDefault="002E50FF" w:rsidP="00B825B6">
            <w:pPr>
              <w:shd w:val="clear" w:color="auto" w:fill="D9D9D9" w:themeFill="background1" w:themeFillShade="D9"/>
              <w:tabs>
                <w:tab w:val="left" w:pos="195"/>
                <w:tab w:val="center" w:pos="1872"/>
              </w:tabs>
              <w:jc w:val="center"/>
              <w:rPr>
                <w:b/>
                <w:bCs/>
                <w:sz w:val="18"/>
                <w:szCs w:val="18"/>
              </w:rPr>
            </w:pPr>
            <w:r w:rsidRPr="1E718E8E">
              <w:rPr>
                <w:b/>
                <w:bCs/>
                <w:sz w:val="18"/>
                <w:szCs w:val="18"/>
                <w:u w:val="single"/>
              </w:rPr>
              <w:t>Course Approved</w:t>
            </w:r>
            <w:r>
              <w:rPr>
                <w:b/>
                <w:bCs/>
                <w:sz w:val="18"/>
                <w:szCs w:val="18"/>
                <w:u w:val="single"/>
                <w:vertAlign w:val="superscript"/>
              </w:rPr>
              <w:t>3</w:t>
            </w:r>
            <w:r w:rsidRPr="1E718E8E">
              <w:rPr>
                <w:b/>
                <w:bCs/>
                <w:sz w:val="18"/>
                <w:szCs w:val="18"/>
                <w:u w:val="single"/>
              </w:rPr>
              <w:t xml:space="preserve"> or Denied</w:t>
            </w:r>
          </w:p>
          <w:p w14:paraId="5C41D54C" w14:textId="77777777" w:rsidR="002E50FF" w:rsidRDefault="002E50FF" w:rsidP="00B825B6">
            <w:pPr>
              <w:jc w:val="center"/>
            </w:pPr>
            <w:r w:rsidRPr="1E718E8E">
              <w:rPr>
                <w:b/>
                <w:bCs/>
                <w:i/>
                <w:iCs/>
                <w:sz w:val="18"/>
                <w:szCs w:val="18"/>
              </w:rPr>
              <w:t xml:space="preserve">If </w:t>
            </w:r>
            <w:proofErr w:type="gramStart"/>
            <w:r w:rsidRPr="1E718E8E">
              <w:rPr>
                <w:b/>
                <w:bCs/>
                <w:i/>
                <w:iCs/>
                <w:sz w:val="18"/>
                <w:szCs w:val="18"/>
              </w:rPr>
              <w:t>Approved</w:t>
            </w:r>
            <w:proofErr w:type="gramEnd"/>
            <w:r w:rsidRPr="1E718E8E">
              <w:rPr>
                <w:b/>
                <w:bCs/>
                <w:i/>
                <w:iCs/>
                <w:sz w:val="18"/>
                <w:szCs w:val="18"/>
              </w:rPr>
              <w:t>, Bentley Equivalent</w:t>
            </w:r>
          </w:p>
        </w:tc>
      </w:tr>
      <w:tr w:rsidR="002E50FF" w14:paraId="3B2CA7CD" w14:textId="77777777" w:rsidTr="002E50FF">
        <w:trPr>
          <w:trHeight w:val="620"/>
        </w:trPr>
        <w:tc>
          <w:tcPr>
            <w:tcW w:w="1951" w:type="dxa"/>
          </w:tcPr>
          <w:p w14:paraId="03BFD2DD" w14:textId="77777777" w:rsidR="002E50FF" w:rsidRDefault="002E50FF" w:rsidP="00B825B6"/>
        </w:tc>
        <w:tc>
          <w:tcPr>
            <w:tcW w:w="1980" w:type="dxa"/>
          </w:tcPr>
          <w:p w14:paraId="7109189C" w14:textId="77777777" w:rsidR="002E50FF" w:rsidRDefault="002E50FF" w:rsidP="00B825B6"/>
        </w:tc>
        <w:tc>
          <w:tcPr>
            <w:tcW w:w="2160" w:type="dxa"/>
          </w:tcPr>
          <w:p w14:paraId="05021EF3" w14:textId="77777777" w:rsidR="002E50FF" w:rsidRDefault="002E50FF" w:rsidP="00B825B6"/>
        </w:tc>
        <w:tc>
          <w:tcPr>
            <w:tcW w:w="1800" w:type="dxa"/>
          </w:tcPr>
          <w:p w14:paraId="3D69F092" w14:textId="77777777" w:rsidR="002E50FF" w:rsidRDefault="002E50FF" w:rsidP="00B825B6"/>
        </w:tc>
        <w:tc>
          <w:tcPr>
            <w:tcW w:w="2070" w:type="dxa"/>
          </w:tcPr>
          <w:p w14:paraId="243EF5E5" w14:textId="77777777" w:rsidR="002E50FF" w:rsidRDefault="002E50FF" w:rsidP="00B825B6"/>
        </w:tc>
        <w:tc>
          <w:tcPr>
            <w:tcW w:w="2430" w:type="dxa"/>
          </w:tcPr>
          <w:p w14:paraId="1E6C1867" w14:textId="77777777" w:rsidR="002E50FF" w:rsidRDefault="002E50FF" w:rsidP="00B825B6"/>
        </w:tc>
        <w:tc>
          <w:tcPr>
            <w:tcW w:w="2520" w:type="dxa"/>
          </w:tcPr>
          <w:p w14:paraId="33F0E276" w14:textId="77777777" w:rsidR="002E50FF" w:rsidRDefault="002E50FF" w:rsidP="00B825B6"/>
        </w:tc>
      </w:tr>
      <w:tr w:rsidR="002E50FF" w14:paraId="42FFDA82" w14:textId="77777777" w:rsidTr="002E50FF">
        <w:trPr>
          <w:trHeight w:val="593"/>
        </w:trPr>
        <w:tc>
          <w:tcPr>
            <w:tcW w:w="1951" w:type="dxa"/>
          </w:tcPr>
          <w:p w14:paraId="3B2E42A2" w14:textId="77777777" w:rsidR="002E50FF" w:rsidRDefault="002E50FF" w:rsidP="00B825B6"/>
        </w:tc>
        <w:tc>
          <w:tcPr>
            <w:tcW w:w="1980" w:type="dxa"/>
          </w:tcPr>
          <w:p w14:paraId="78BF0E8D" w14:textId="77777777" w:rsidR="002E50FF" w:rsidRDefault="002E50FF" w:rsidP="00B825B6"/>
        </w:tc>
        <w:tc>
          <w:tcPr>
            <w:tcW w:w="2160" w:type="dxa"/>
          </w:tcPr>
          <w:p w14:paraId="549E1EEC" w14:textId="77777777" w:rsidR="002E50FF" w:rsidRDefault="002E50FF" w:rsidP="00B825B6"/>
        </w:tc>
        <w:tc>
          <w:tcPr>
            <w:tcW w:w="1800" w:type="dxa"/>
          </w:tcPr>
          <w:p w14:paraId="51152C8F" w14:textId="77777777" w:rsidR="002E50FF" w:rsidRDefault="002E50FF" w:rsidP="00B825B6"/>
        </w:tc>
        <w:tc>
          <w:tcPr>
            <w:tcW w:w="2070" w:type="dxa"/>
          </w:tcPr>
          <w:p w14:paraId="345B4836" w14:textId="77777777" w:rsidR="002E50FF" w:rsidRDefault="002E50FF" w:rsidP="00B825B6"/>
        </w:tc>
        <w:tc>
          <w:tcPr>
            <w:tcW w:w="2430" w:type="dxa"/>
          </w:tcPr>
          <w:p w14:paraId="2CEE066D" w14:textId="77777777" w:rsidR="002E50FF" w:rsidRDefault="002E50FF" w:rsidP="00B825B6"/>
        </w:tc>
        <w:tc>
          <w:tcPr>
            <w:tcW w:w="2520" w:type="dxa"/>
          </w:tcPr>
          <w:p w14:paraId="42795006" w14:textId="77777777" w:rsidR="002E50FF" w:rsidRDefault="002E50FF" w:rsidP="00B825B6"/>
        </w:tc>
      </w:tr>
      <w:tr w:rsidR="002E50FF" w14:paraId="70677DFC" w14:textId="77777777" w:rsidTr="002E50FF">
        <w:trPr>
          <w:trHeight w:val="656"/>
        </w:trPr>
        <w:tc>
          <w:tcPr>
            <w:tcW w:w="1951" w:type="dxa"/>
          </w:tcPr>
          <w:p w14:paraId="6C6E8F61" w14:textId="77777777" w:rsidR="002E50FF" w:rsidRDefault="002E50FF" w:rsidP="00B825B6"/>
        </w:tc>
        <w:tc>
          <w:tcPr>
            <w:tcW w:w="1980" w:type="dxa"/>
          </w:tcPr>
          <w:p w14:paraId="687F7A7E" w14:textId="77777777" w:rsidR="002E50FF" w:rsidRDefault="002E50FF" w:rsidP="00B825B6"/>
        </w:tc>
        <w:tc>
          <w:tcPr>
            <w:tcW w:w="2160" w:type="dxa"/>
          </w:tcPr>
          <w:p w14:paraId="7D8B1028" w14:textId="77777777" w:rsidR="002E50FF" w:rsidRDefault="002E50FF" w:rsidP="00B825B6"/>
        </w:tc>
        <w:tc>
          <w:tcPr>
            <w:tcW w:w="1800" w:type="dxa"/>
          </w:tcPr>
          <w:p w14:paraId="5AF7CD4F" w14:textId="77777777" w:rsidR="002E50FF" w:rsidRDefault="002E50FF" w:rsidP="00B825B6"/>
        </w:tc>
        <w:tc>
          <w:tcPr>
            <w:tcW w:w="2070" w:type="dxa"/>
          </w:tcPr>
          <w:p w14:paraId="6F8C366C" w14:textId="77777777" w:rsidR="002E50FF" w:rsidRDefault="002E50FF" w:rsidP="00B825B6"/>
        </w:tc>
        <w:tc>
          <w:tcPr>
            <w:tcW w:w="2430" w:type="dxa"/>
          </w:tcPr>
          <w:p w14:paraId="7110CE8F" w14:textId="77777777" w:rsidR="002E50FF" w:rsidRDefault="002E50FF" w:rsidP="00B825B6"/>
        </w:tc>
        <w:tc>
          <w:tcPr>
            <w:tcW w:w="2520" w:type="dxa"/>
          </w:tcPr>
          <w:p w14:paraId="2CD13192" w14:textId="77777777" w:rsidR="002E50FF" w:rsidRDefault="002E50FF" w:rsidP="00B825B6"/>
        </w:tc>
      </w:tr>
      <w:tr w:rsidR="002E50FF" w14:paraId="6CFD3AF5" w14:textId="77777777" w:rsidTr="002E50FF">
        <w:trPr>
          <w:trHeight w:val="620"/>
        </w:trPr>
        <w:tc>
          <w:tcPr>
            <w:tcW w:w="1951" w:type="dxa"/>
          </w:tcPr>
          <w:p w14:paraId="4D59257B" w14:textId="77777777" w:rsidR="002E50FF" w:rsidRDefault="002E50FF" w:rsidP="00B825B6"/>
        </w:tc>
        <w:tc>
          <w:tcPr>
            <w:tcW w:w="1980" w:type="dxa"/>
          </w:tcPr>
          <w:p w14:paraId="6FFFC01D" w14:textId="77777777" w:rsidR="002E50FF" w:rsidRDefault="002E50FF" w:rsidP="00B825B6"/>
        </w:tc>
        <w:tc>
          <w:tcPr>
            <w:tcW w:w="2160" w:type="dxa"/>
          </w:tcPr>
          <w:p w14:paraId="417A0FF9" w14:textId="77777777" w:rsidR="002E50FF" w:rsidRDefault="002E50FF" w:rsidP="00B825B6"/>
        </w:tc>
        <w:tc>
          <w:tcPr>
            <w:tcW w:w="1800" w:type="dxa"/>
          </w:tcPr>
          <w:p w14:paraId="02C38B9E" w14:textId="77777777" w:rsidR="002E50FF" w:rsidRDefault="002E50FF" w:rsidP="00B825B6"/>
        </w:tc>
        <w:tc>
          <w:tcPr>
            <w:tcW w:w="2070" w:type="dxa"/>
          </w:tcPr>
          <w:p w14:paraId="22CFDCCE" w14:textId="77777777" w:rsidR="002E50FF" w:rsidRDefault="002E50FF" w:rsidP="00B825B6"/>
        </w:tc>
        <w:tc>
          <w:tcPr>
            <w:tcW w:w="2430" w:type="dxa"/>
          </w:tcPr>
          <w:p w14:paraId="1B568B5B" w14:textId="77777777" w:rsidR="002E50FF" w:rsidRDefault="002E50FF" w:rsidP="00B825B6"/>
        </w:tc>
        <w:tc>
          <w:tcPr>
            <w:tcW w:w="2520" w:type="dxa"/>
          </w:tcPr>
          <w:p w14:paraId="622CD53C" w14:textId="77777777" w:rsidR="002E50FF" w:rsidRDefault="002E50FF" w:rsidP="00B825B6"/>
        </w:tc>
      </w:tr>
    </w:tbl>
    <w:p w14:paraId="3E99E887" w14:textId="3DFE08C3" w:rsidR="0065193A" w:rsidRPr="00B43A2D" w:rsidRDefault="0065193A" w:rsidP="00EA29E2">
      <w:pPr>
        <w:spacing w:after="0" w:line="240" w:lineRule="auto"/>
        <w:ind w:left="360"/>
        <w:jc w:val="center"/>
        <w:rPr>
          <w:sz w:val="10"/>
          <w:szCs w:val="10"/>
        </w:rPr>
      </w:pPr>
    </w:p>
    <w:p w14:paraId="077A450F" w14:textId="12A80A7C" w:rsidR="002E50FF" w:rsidRDefault="00C35BFA" w:rsidP="002E50FF">
      <w:pPr>
        <w:spacing w:after="0" w:line="240" w:lineRule="auto"/>
        <w:rPr>
          <w:sz w:val="16"/>
          <w:szCs w:val="16"/>
        </w:rPr>
      </w:pPr>
      <w:r w:rsidRPr="00C35BFA">
        <w:rPr>
          <w:sz w:val="16"/>
          <w:szCs w:val="26"/>
          <w:vertAlign w:val="superscript"/>
        </w:rPr>
        <w:t>1</w:t>
      </w:r>
      <w:r w:rsidRPr="00C35BFA">
        <w:rPr>
          <w:sz w:val="16"/>
          <w:szCs w:val="26"/>
        </w:rPr>
        <w:t xml:space="preserve">Once enrolled at Bentley, students can transfer in (through Course Away) up to 10% of their Bentley program from other institutions.  </w:t>
      </w:r>
      <w:r w:rsidR="00E2671B">
        <w:rPr>
          <w:sz w:val="16"/>
          <w:szCs w:val="26"/>
        </w:rPr>
        <w:t>S</w:t>
      </w:r>
      <w:r w:rsidRPr="00C35BFA">
        <w:rPr>
          <w:sz w:val="16"/>
          <w:szCs w:val="26"/>
        </w:rPr>
        <w:t xml:space="preserve">tudents must complete a minimum of 60 credits </w:t>
      </w:r>
      <w:r w:rsidR="00952620">
        <w:rPr>
          <w:sz w:val="16"/>
          <w:szCs w:val="26"/>
        </w:rPr>
        <w:t xml:space="preserve">(20 courses) </w:t>
      </w:r>
      <w:r w:rsidRPr="00C35BFA">
        <w:rPr>
          <w:sz w:val="16"/>
          <w:szCs w:val="26"/>
        </w:rPr>
        <w:t>at Bentley to meet graduation requirements.</w:t>
      </w:r>
      <w:r w:rsidR="00017946">
        <w:rPr>
          <w:sz w:val="16"/>
          <w:szCs w:val="26"/>
        </w:rPr>
        <w:t xml:space="preserve">  </w:t>
      </w:r>
      <w:r w:rsidR="00AA449A">
        <w:rPr>
          <w:sz w:val="16"/>
          <w:szCs w:val="26"/>
        </w:rPr>
        <w:t xml:space="preserve">How to calculate 10% of your Bentley program is available at </w:t>
      </w:r>
      <w:hyperlink r:id="rId11" w:history="1">
        <w:r w:rsidR="00017946" w:rsidRPr="00017946">
          <w:rPr>
            <w:rStyle w:val="Hyperlink"/>
            <w:color w:val="auto"/>
            <w:sz w:val="16"/>
            <w:szCs w:val="16"/>
          </w:rPr>
          <w:t>https://www.bentley.edu/offices/academic-services/course-away</w:t>
        </w:r>
      </w:hyperlink>
      <w:r w:rsidR="00017946" w:rsidRPr="00017946">
        <w:rPr>
          <w:sz w:val="16"/>
          <w:szCs w:val="16"/>
        </w:rPr>
        <w:t>.</w:t>
      </w:r>
      <w:r w:rsidR="00AA449A">
        <w:rPr>
          <w:sz w:val="16"/>
          <w:szCs w:val="16"/>
        </w:rPr>
        <w:t xml:space="preserve">  You are responsible for adhering to the Course Away credit maximum. </w:t>
      </w:r>
    </w:p>
    <w:p w14:paraId="01F78957" w14:textId="4B5B4B9F" w:rsidR="002E50FF" w:rsidRDefault="002E50FF" w:rsidP="002E50FF">
      <w:pPr>
        <w:spacing w:after="0" w:line="240" w:lineRule="auto"/>
        <w:rPr>
          <w:sz w:val="16"/>
          <w:szCs w:val="26"/>
        </w:rPr>
      </w:pPr>
      <w:r>
        <w:rPr>
          <w:sz w:val="16"/>
          <w:szCs w:val="26"/>
          <w:vertAlign w:val="superscript"/>
        </w:rPr>
        <w:t>2</w:t>
      </w:r>
      <w:r>
        <w:rPr>
          <w:sz w:val="16"/>
          <w:szCs w:val="26"/>
        </w:rPr>
        <w:t xml:space="preserve">Course away start and end dates must be within Bentley’s intersession period or summer term. </w:t>
      </w:r>
    </w:p>
    <w:p w14:paraId="105C75CC" w14:textId="4FAD2B9F" w:rsidR="002E50FF" w:rsidRDefault="002E50FF" w:rsidP="002E50FF">
      <w:pPr>
        <w:spacing w:after="0" w:line="240" w:lineRule="auto"/>
        <w:rPr>
          <w:sz w:val="16"/>
          <w:szCs w:val="26"/>
        </w:rPr>
      </w:pPr>
      <w:r w:rsidRPr="009D60A5">
        <w:rPr>
          <w:b/>
          <w:i/>
          <w:noProof/>
          <w:color w:val="C00000"/>
        </w:rPr>
        <mc:AlternateContent>
          <mc:Choice Requires="wps">
            <w:drawing>
              <wp:anchor distT="45720" distB="45720" distL="114300" distR="114300" simplePos="0" relativeHeight="251687936" behindDoc="0" locked="0" layoutInCell="1" allowOverlap="1" wp14:anchorId="26E6FC48" wp14:editId="664562A2">
                <wp:simplePos x="0" y="0"/>
                <wp:positionH relativeFrom="page">
                  <wp:posOffset>171450</wp:posOffset>
                </wp:positionH>
                <wp:positionV relativeFrom="paragraph">
                  <wp:posOffset>218440</wp:posOffset>
                </wp:positionV>
                <wp:extent cx="9324975" cy="16383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24975" cy="1638300"/>
                        </a:xfrm>
                        <a:prstGeom prst="rect">
                          <a:avLst/>
                        </a:prstGeom>
                        <a:solidFill>
                          <a:srgbClr val="FFFFFF"/>
                        </a:solidFill>
                        <a:ln w="9525">
                          <a:solidFill>
                            <a:srgbClr val="000000"/>
                          </a:solidFill>
                          <a:miter lim="800000"/>
                          <a:headEnd/>
                          <a:tailEnd/>
                        </a:ln>
                      </wps:spPr>
                      <wps:txbx>
                        <w:txbxContent>
                          <w:p w14:paraId="0FDEA554" w14:textId="72014669" w:rsidR="009D60A5" w:rsidRDefault="009D60A5">
                            <w:r w:rsidRPr="009D60A5">
                              <w:rPr>
                                <w:b/>
                              </w:rPr>
                              <w:t>Copy &amp; paste course descriptions for each class here</w:t>
                            </w:r>
                            <w:r w:rsidR="00336C4C">
                              <w:rPr>
                                <w:b/>
                              </w:rPr>
                              <w:t>:</w:t>
                            </w:r>
                            <w:r>
                              <w:rPr>
                                <w:b/>
                                <w:color w:val="C0504D" w:themeColor="accent2"/>
                                <w:sz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E6FC48" id="_x0000_t202" coordsize="21600,21600" o:spt="202" path="m,l,21600r21600,l21600,xe">
                <v:stroke joinstyle="miter"/>
                <v:path gradientshapeok="t" o:connecttype="rect"/>
              </v:shapetype>
              <v:shape id="Text Box 2" o:spid="_x0000_s1026" type="#_x0000_t202" style="position:absolute;margin-left:13.5pt;margin-top:17.2pt;width:734.25pt;height:129pt;z-index:2516879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">
                <v:textbox>
                  <w:txbxContent>
                    <w:p w14:paraId="0FDEA554" w14:textId="72014669" w:rsidR="009D60A5" w:rsidRDefault="009D60A5">
                      <w:r w:rsidRPr="009D60A5">
                        <w:rPr>
                          <w:b/>
                        </w:rPr>
                        <w:t>Copy &amp; paste course descriptions for each class here</w:t>
                      </w:r>
                      <w:r w:rsidR="00336C4C">
                        <w:rPr>
                          <w:b/>
                        </w:rPr>
                        <w:t>:</w:t>
                      </w:r>
                      <w:r>
                        <w:rPr>
                          <w:b/>
                          <w:color w:val="C0504D" w:themeColor="accent2"/>
                          <w:sz w:val="18"/>
                        </w:rPr>
                        <w:t>*</w:t>
                      </w:r>
                    </w:p>
                  </w:txbxContent>
                </v:textbox>
                <w10:wrap type="square" anchorx="page"/>
              </v:shape>
            </w:pict>
          </mc:Fallback>
        </mc:AlternateContent>
      </w:r>
      <w:r>
        <w:rPr>
          <w:sz w:val="16"/>
          <w:szCs w:val="26"/>
          <w:vertAlign w:val="superscript"/>
        </w:rPr>
        <w:t>3</w:t>
      </w:r>
      <w:r>
        <w:rPr>
          <w:sz w:val="16"/>
          <w:szCs w:val="26"/>
        </w:rPr>
        <w:t>Any approvals are for the course in question, not your eligibility to take the course.  See footnote 1 above.</w:t>
      </w:r>
    </w:p>
    <w:p w14:paraId="37C1AE9F" w14:textId="77777777" w:rsidR="00D80E88" w:rsidRDefault="00D80E88" w:rsidP="00C3773C">
      <w:pPr>
        <w:pStyle w:val="NormalWeb"/>
        <w:textAlignment w:val="baseline"/>
        <w:rPr>
          <w:rFonts w:asciiTheme="minorHAnsi" w:eastAsia="Times New Roman" w:hAnsiTheme="minorHAnsi" w:cstheme="minorHAnsi"/>
          <w:b/>
          <w:bCs/>
          <w:sz w:val="22"/>
          <w:szCs w:val="22"/>
          <w:bdr w:val="none" w:sz="0" w:space="0" w:color="auto" w:frame="1"/>
        </w:rPr>
      </w:pPr>
    </w:p>
    <w:p w14:paraId="7F33A20C" w14:textId="77777777" w:rsidR="00D80E88" w:rsidRDefault="00D80E88" w:rsidP="00C3773C">
      <w:pPr>
        <w:pStyle w:val="NormalWeb"/>
        <w:textAlignment w:val="baseline"/>
        <w:rPr>
          <w:rFonts w:asciiTheme="minorHAnsi" w:eastAsia="Times New Roman" w:hAnsiTheme="minorHAnsi" w:cstheme="minorHAnsi"/>
          <w:b/>
          <w:bCs/>
          <w:sz w:val="22"/>
          <w:szCs w:val="22"/>
          <w:bdr w:val="none" w:sz="0" w:space="0" w:color="auto" w:frame="1"/>
        </w:rPr>
      </w:pPr>
    </w:p>
    <w:p w14:paraId="160B11BF" w14:textId="1C54E075" w:rsidR="00C3773C" w:rsidRPr="00C3773C" w:rsidRDefault="00C3773C" w:rsidP="00C3773C">
      <w:pPr>
        <w:pStyle w:val="NormalWeb"/>
        <w:textAlignment w:val="baseline"/>
        <w:rPr>
          <w:rFonts w:asciiTheme="minorHAnsi" w:eastAsia="Times New Roman" w:hAnsiTheme="minorHAnsi" w:cstheme="minorHAnsi"/>
          <w:b/>
          <w:bCs/>
          <w:sz w:val="22"/>
          <w:szCs w:val="22"/>
          <w:bdr w:val="none" w:sz="0" w:space="0" w:color="auto" w:frame="1"/>
        </w:rPr>
      </w:pPr>
      <w:r w:rsidRPr="00C3773C">
        <w:rPr>
          <w:rFonts w:asciiTheme="minorHAnsi" w:eastAsia="Times New Roman" w:hAnsiTheme="minorHAnsi" w:cstheme="minorHAnsi"/>
          <w:b/>
          <w:bCs/>
          <w:sz w:val="22"/>
          <w:szCs w:val="22"/>
          <w:bdr w:val="none" w:sz="0" w:space="0" w:color="auto" w:frame="1"/>
        </w:rPr>
        <w:lastRenderedPageBreak/>
        <w:t>IMPORTANT: PREREQUISITE WAIVER PRACTICE </w:t>
      </w:r>
    </w:p>
    <w:p w14:paraId="41B4784C" w14:textId="37699311" w:rsidR="00C3773C" w:rsidRPr="00C3773C" w:rsidRDefault="00C3773C" w:rsidP="00C3773C">
      <w:pPr>
        <w:pStyle w:val="NormalWeb"/>
        <w:textAlignment w:val="baseline"/>
        <w:rPr>
          <w:rFonts w:asciiTheme="minorHAnsi" w:eastAsia="Times New Roman" w:hAnsiTheme="minorHAnsi" w:cstheme="minorHAnsi"/>
          <w:sz w:val="22"/>
          <w:szCs w:val="22"/>
          <w:bdr w:val="none" w:sz="0" w:space="0" w:color="auto" w:frame="1"/>
        </w:rPr>
      </w:pPr>
      <w:r w:rsidRPr="00C3773C">
        <w:rPr>
          <w:rFonts w:asciiTheme="minorHAnsi" w:eastAsia="Times New Roman" w:hAnsiTheme="minorHAnsi" w:cstheme="minorHAnsi"/>
          <w:sz w:val="22"/>
          <w:szCs w:val="22"/>
          <w:bdr w:val="none" w:sz="0" w:space="0" w:color="auto" w:frame="1"/>
        </w:rPr>
        <w:t>If a student's intended course away is needed to meet the co-or prerequisite for a course at Bentley, the prerequisite waiver form must be accompanied by documentation confirming that the student is registered for the course away. The prerequisite waiver form and the proof of course registration must be submitted to the Office of the Registrar at </w:t>
      </w:r>
      <w:hyperlink r:id="rId12" w:history="1">
        <w:r w:rsidRPr="00C3773C">
          <w:rPr>
            <w:rStyle w:val="Hyperlink"/>
            <w:rFonts w:asciiTheme="minorHAnsi" w:eastAsia="Times New Roman" w:hAnsiTheme="minorHAnsi" w:cstheme="minorHAnsi"/>
            <w:sz w:val="22"/>
            <w:szCs w:val="22"/>
            <w:bdr w:val="none" w:sz="0" w:space="0" w:color="auto" w:frame="1"/>
          </w:rPr>
          <w:t>registrar@bentley.edu</w:t>
        </w:r>
      </w:hyperlink>
      <w:r w:rsidRPr="00C3773C">
        <w:rPr>
          <w:rFonts w:asciiTheme="minorHAnsi" w:eastAsia="Times New Roman" w:hAnsiTheme="minorHAnsi" w:cstheme="minorHAnsi"/>
          <w:sz w:val="22"/>
          <w:szCs w:val="22"/>
          <w:bdr w:val="none" w:sz="0" w:space="0" w:color="auto" w:frame="1"/>
        </w:rPr>
        <w:t xml:space="preserve">. Without this documentation, you will not be permitted to register for the Bentley course with the applicable co-or </w:t>
      </w:r>
      <w:proofErr w:type="gramStart"/>
      <w:r w:rsidRPr="00C3773C">
        <w:rPr>
          <w:rFonts w:asciiTheme="minorHAnsi" w:eastAsia="Times New Roman" w:hAnsiTheme="minorHAnsi" w:cstheme="minorHAnsi"/>
          <w:sz w:val="22"/>
          <w:szCs w:val="22"/>
          <w:bdr w:val="none" w:sz="0" w:space="0" w:color="auto" w:frame="1"/>
        </w:rPr>
        <w:t>prerequisite</w:t>
      </w:r>
      <w:proofErr w:type="gramEnd"/>
    </w:p>
    <w:p w14:paraId="683BCB24" w14:textId="77777777" w:rsidR="00C3773C" w:rsidRPr="00C3773C" w:rsidRDefault="00C3773C" w:rsidP="00C3773C">
      <w:pPr>
        <w:pStyle w:val="NormalWeb"/>
        <w:textAlignment w:val="baseline"/>
        <w:rPr>
          <w:rFonts w:eastAsia="Times New Roman" w:cstheme="minorHAnsi"/>
          <w:b/>
          <w:bCs/>
          <w:bdr w:val="none" w:sz="0" w:space="0" w:color="auto" w:frame="1"/>
        </w:rPr>
      </w:pPr>
    </w:p>
    <w:p w14:paraId="5E7D99A3" w14:textId="5442CF66" w:rsidR="00C3773C" w:rsidRDefault="00C3773C" w:rsidP="00C3773C">
      <w:pPr>
        <w:pStyle w:val="NormalWeb"/>
        <w:textAlignment w:val="baseline"/>
        <w:rPr>
          <w:rFonts w:asciiTheme="minorHAnsi" w:eastAsia="Times New Roman" w:hAnsiTheme="minorHAnsi" w:cstheme="minorHAnsi"/>
          <w:b/>
          <w:bCs/>
          <w:sz w:val="22"/>
          <w:szCs w:val="22"/>
          <w:bdr w:val="none" w:sz="0" w:space="0" w:color="auto" w:frame="1"/>
        </w:rPr>
      </w:pPr>
      <w:r>
        <w:rPr>
          <w:rFonts w:asciiTheme="minorHAnsi" w:eastAsia="Times New Roman" w:hAnsiTheme="minorHAnsi" w:cstheme="minorHAnsi"/>
          <w:b/>
          <w:bCs/>
          <w:sz w:val="22"/>
          <w:szCs w:val="22"/>
          <w:bdr w:val="none" w:sz="0" w:space="0" w:color="auto" w:frame="1"/>
        </w:rPr>
        <w:t xml:space="preserve">IMPORTANT: </w:t>
      </w:r>
      <w:r w:rsidR="005A6E95">
        <w:rPr>
          <w:rFonts w:asciiTheme="minorHAnsi" w:eastAsia="Times New Roman" w:hAnsiTheme="minorHAnsi" w:cstheme="minorHAnsi"/>
          <w:b/>
          <w:bCs/>
          <w:sz w:val="22"/>
          <w:szCs w:val="22"/>
          <w:bdr w:val="none" w:sz="0" w:space="0" w:color="auto" w:frame="1"/>
        </w:rPr>
        <w:t>SUMMER COURSE OVERLOAD POLICY</w:t>
      </w:r>
    </w:p>
    <w:p w14:paraId="02F7F907" w14:textId="137BDBE8" w:rsidR="00337BCF" w:rsidRPr="00337BCF" w:rsidRDefault="00337BCF" w:rsidP="00C3773C">
      <w:pPr>
        <w:pStyle w:val="NormalWeb"/>
        <w:textAlignment w:val="baseline"/>
        <w:rPr>
          <w:rFonts w:asciiTheme="minorHAnsi" w:eastAsia="Times New Roman" w:hAnsiTheme="minorHAnsi" w:cstheme="minorHAnsi"/>
          <w:b/>
          <w:bCs/>
          <w:sz w:val="22"/>
          <w:szCs w:val="22"/>
        </w:rPr>
      </w:pPr>
      <w:r w:rsidRPr="00337BCF">
        <w:rPr>
          <w:rFonts w:asciiTheme="minorHAnsi" w:eastAsia="Times New Roman" w:hAnsiTheme="minorHAnsi" w:cstheme="minorHAnsi"/>
          <w:sz w:val="22"/>
          <w:szCs w:val="22"/>
        </w:rPr>
        <w:t xml:space="preserve">Students may enroll in no more than 13 credits of summer course work, 16 if their current GPA is at least a 2.7. This includes summer credits earned at Bentley*, </w:t>
      </w:r>
      <w:r w:rsidR="00C3773C">
        <w:rPr>
          <w:rFonts w:eastAsia="Times New Roman" w:cstheme="minorHAnsi"/>
        </w:rPr>
        <w:t xml:space="preserve">                                                  </w:t>
      </w:r>
      <w:r w:rsidRPr="00337BCF">
        <w:rPr>
          <w:rFonts w:asciiTheme="minorHAnsi" w:eastAsia="Times New Roman" w:hAnsiTheme="minorHAnsi" w:cstheme="minorHAnsi"/>
          <w:sz w:val="22"/>
          <w:szCs w:val="22"/>
        </w:rPr>
        <w:t xml:space="preserve">regardless of course delivery mode, transfer credits earned at another institution through the Course Away process, or a combination of Bentley and Course Away </w:t>
      </w:r>
      <w:r w:rsidR="00C3773C">
        <w:rPr>
          <w:rFonts w:eastAsia="Times New Roman" w:cstheme="minorHAnsi"/>
        </w:rPr>
        <w:t xml:space="preserve">                  </w:t>
      </w:r>
      <w:r w:rsidRPr="00337BCF">
        <w:rPr>
          <w:rFonts w:asciiTheme="minorHAnsi" w:eastAsia="Times New Roman" w:hAnsiTheme="minorHAnsi" w:cstheme="minorHAnsi"/>
          <w:sz w:val="22"/>
          <w:szCs w:val="22"/>
        </w:rPr>
        <w:t>(transfer) credits. Students taking courses for credit beyond this limit may not apply the additional course credits to their academic program.</w:t>
      </w:r>
    </w:p>
    <w:p w14:paraId="5F63CD28" w14:textId="4654997D" w:rsidR="00337BCF" w:rsidRPr="00C3773C" w:rsidRDefault="00337BCF" w:rsidP="00337BCF">
      <w:pPr>
        <w:spacing w:after="360" w:line="240" w:lineRule="auto"/>
        <w:textAlignment w:val="baseline"/>
        <w:rPr>
          <w:rFonts w:eastAsia="Times New Roman" w:cstheme="minorHAnsi"/>
          <w:sz w:val="18"/>
          <w:szCs w:val="18"/>
        </w:rPr>
      </w:pPr>
      <w:r w:rsidRPr="00337BCF">
        <w:rPr>
          <w:rFonts w:eastAsia="Times New Roman" w:cstheme="minorHAnsi"/>
          <w:sz w:val="18"/>
          <w:szCs w:val="18"/>
        </w:rPr>
        <w:t>* Summer courses are defined as courses taken between the end of the Bentley spring semester until the beginning of the Bentley fall semester in any given calendar year. Bentley summer courses include May intensives.</w:t>
      </w:r>
    </w:p>
    <w:p w14:paraId="3E99E88E" w14:textId="038122FC" w:rsidR="002867AC" w:rsidRDefault="0065193A" w:rsidP="007C7A22">
      <w:pPr>
        <w:rPr>
          <w:b/>
          <w:i/>
          <w:color w:val="C00000"/>
        </w:rPr>
      </w:pPr>
      <w:r w:rsidRPr="009F5CA7">
        <w:rPr>
          <w:b/>
          <w:i/>
          <w:color w:val="C00000"/>
        </w:rPr>
        <w:t xml:space="preserve">I understand the Course Away policies and procedures </w:t>
      </w:r>
      <w:r w:rsidR="004E0EC6" w:rsidRPr="009F5CA7">
        <w:rPr>
          <w:b/>
          <w:i/>
          <w:color w:val="C00000"/>
        </w:rPr>
        <w:t>(</w:t>
      </w:r>
      <w:r w:rsidR="009D60A5">
        <w:rPr>
          <w:b/>
          <w:i/>
          <w:color w:val="C00000"/>
        </w:rPr>
        <w:t xml:space="preserve">listed above and </w:t>
      </w:r>
      <w:r w:rsidR="00763550">
        <w:rPr>
          <w:b/>
          <w:i/>
          <w:color w:val="C00000"/>
        </w:rPr>
        <w:t>on following page</w:t>
      </w:r>
      <w:r w:rsidR="004E0EC6" w:rsidRPr="009F5CA7">
        <w:rPr>
          <w:b/>
          <w:i/>
          <w:color w:val="C00000"/>
        </w:rPr>
        <w:t xml:space="preserve">) </w:t>
      </w:r>
      <w:r w:rsidRPr="009F5CA7">
        <w:rPr>
          <w:b/>
          <w:i/>
          <w:color w:val="C00000"/>
        </w:rPr>
        <w:t>and accept responsibility for adhering to these guidelines.</w:t>
      </w:r>
      <w:r w:rsidR="001033B5">
        <w:rPr>
          <w:b/>
          <w:i/>
          <w:color w:val="C00000"/>
          <w:vertAlign w:val="superscript"/>
        </w:rPr>
        <w:t>*</w:t>
      </w:r>
      <w:r w:rsidRPr="009F5CA7">
        <w:rPr>
          <w:b/>
          <w:i/>
          <w:color w:val="C00000"/>
        </w:rPr>
        <w:t xml:space="preserve"> </w:t>
      </w:r>
    </w:p>
    <w:p w14:paraId="3E99E890" w14:textId="1C3620BD" w:rsidR="0065193A" w:rsidRPr="00BE33D5" w:rsidRDefault="0065193A" w:rsidP="00BE33D5">
      <w:pPr>
        <w:spacing w:after="0" w:line="240" w:lineRule="auto"/>
        <w:rPr>
          <w:b/>
          <w:i/>
        </w:rPr>
      </w:pPr>
      <w:r w:rsidRPr="00B43A2D">
        <w:rPr>
          <w:b/>
        </w:rPr>
        <w:t>________________________________________________</w:t>
      </w:r>
      <w:r w:rsidR="0065773C">
        <w:rPr>
          <w:b/>
        </w:rPr>
        <w:t>______</w:t>
      </w:r>
      <w:r w:rsidR="0065773C">
        <w:rPr>
          <w:b/>
        </w:rPr>
        <w:tab/>
      </w:r>
      <w:r w:rsidR="0065773C">
        <w:rPr>
          <w:b/>
        </w:rPr>
        <w:tab/>
      </w:r>
      <w:r w:rsidR="0065773C">
        <w:rPr>
          <w:b/>
        </w:rPr>
        <w:tab/>
      </w:r>
      <w:r w:rsidRPr="00B43A2D">
        <w:rPr>
          <w:b/>
          <w:u w:val="single"/>
        </w:rPr>
        <w:tab/>
      </w:r>
      <w:r w:rsidRPr="00B43A2D">
        <w:rPr>
          <w:b/>
          <w:u w:val="single"/>
        </w:rPr>
        <w:tab/>
      </w:r>
      <w:r w:rsidRPr="00B43A2D">
        <w:rPr>
          <w:b/>
          <w:u w:val="single"/>
        </w:rPr>
        <w:tab/>
      </w:r>
      <w:r w:rsidR="004E0EC6" w:rsidRPr="00B43A2D">
        <w:rPr>
          <w:b/>
          <w:u w:val="single"/>
        </w:rPr>
        <w:t>______</w:t>
      </w:r>
    </w:p>
    <w:p w14:paraId="3E99E891" w14:textId="45E423CE" w:rsidR="0065193A" w:rsidRPr="0065773C" w:rsidRDefault="0065193A" w:rsidP="00BE33D5">
      <w:pPr>
        <w:spacing w:after="0" w:line="360" w:lineRule="auto"/>
        <w:rPr>
          <w:b/>
          <w:color w:val="C0504D" w:themeColor="accent2"/>
          <w:sz w:val="20"/>
        </w:rPr>
      </w:pPr>
      <w:r w:rsidRPr="0065773C">
        <w:rPr>
          <w:b/>
          <w:i/>
          <w:szCs w:val="20"/>
        </w:rPr>
        <w:t>Student Signature</w:t>
      </w:r>
      <w:r w:rsidR="00675563" w:rsidRPr="0065773C">
        <w:rPr>
          <w:b/>
          <w:color w:val="C0504D" w:themeColor="accent2"/>
          <w:sz w:val="20"/>
        </w:rPr>
        <w:t>*</w:t>
      </w:r>
      <w:r w:rsidRPr="0065773C">
        <w:rPr>
          <w:b/>
          <w:i/>
          <w:szCs w:val="20"/>
        </w:rPr>
        <w:tab/>
      </w:r>
      <w:r w:rsidRPr="0065773C">
        <w:rPr>
          <w:b/>
          <w:i/>
          <w:szCs w:val="20"/>
        </w:rPr>
        <w:tab/>
      </w:r>
      <w:r w:rsidRPr="0065773C">
        <w:rPr>
          <w:b/>
          <w:i/>
          <w:szCs w:val="20"/>
        </w:rPr>
        <w:tab/>
      </w:r>
      <w:r w:rsidRPr="0065773C">
        <w:rPr>
          <w:b/>
          <w:i/>
          <w:szCs w:val="20"/>
        </w:rPr>
        <w:tab/>
      </w:r>
      <w:r w:rsidRPr="0065773C">
        <w:rPr>
          <w:b/>
          <w:i/>
          <w:szCs w:val="20"/>
        </w:rPr>
        <w:tab/>
      </w:r>
      <w:r w:rsidRPr="0065773C">
        <w:rPr>
          <w:b/>
          <w:i/>
          <w:szCs w:val="20"/>
        </w:rPr>
        <w:tab/>
      </w:r>
      <w:r w:rsidR="000F21EE" w:rsidRPr="0065773C">
        <w:rPr>
          <w:b/>
          <w:i/>
          <w:szCs w:val="20"/>
        </w:rPr>
        <w:tab/>
      </w:r>
      <w:r w:rsidR="0065773C" w:rsidRPr="0065773C">
        <w:rPr>
          <w:b/>
          <w:i/>
          <w:szCs w:val="20"/>
        </w:rPr>
        <w:tab/>
      </w:r>
      <w:r w:rsidR="0065773C" w:rsidRPr="0065773C">
        <w:rPr>
          <w:b/>
          <w:i/>
          <w:szCs w:val="20"/>
        </w:rPr>
        <w:tab/>
      </w:r>
      <w:r w:rsidRPr="0065773C">
        <w:rPr>
          <w:b/>
          <w:i/>
          <w:szCs w:val="20"/>
        </w:rPr>
        <w:t>Date</w:t>
      </w:r>
      <w:r w:rsidR="00675563" w:rsidRPr="0065773C">
        <w:rPr>
          <w:b/>
          <w:color w:val="C0504D" w:themeColor="accent2"/>
          <w:sz w:val="20"/>
        </w:rPr>
        <w:t>*</w:t>
      </w:r>
    </w:p>
    <w:p w14:paraId="2A966A68" w14:textId="6A77811A" w:rsidR="00641A70" w:rsidRDefault="00641A70" w:rsidP="00BE33D5">
      <w:pPr>
        <w:spacing w:after="0" w:line="360" w:lineRule="auto"/>
        <w:rPr>
          <w:b/>
          <w:color w:val="C0504D" w:themeColor="accent2"/>
          <w:sz w:val="18"/>
        </w:rPr>
      </w:pPr>
    </w:p>
    <w:p w14:paraId="0C71045A" w14:textId="4AAE237E" w:rsidR="00641A70" w:rsidRDefault="00573BBE" w:rsidP="00BE33D5">
      <w:pPr>
        <w:spacing w:after="0" w:line="360" w:lineRule="auto"/>
        <w:rPr>
          <w:b/>
          <w:color w:val="C0504D" w:themeColor="accent2"/>
          <w:sz w:val="18"/>
        </w:rPr>
      </w:pPr>
      <w:r>
        <w:rPr>
          <w:noProof/>
        </w:rPr>
        <w:drawing>
          <wp:inline distT="0" distB="0" distL="0" distR="0" wp14:anchorId="178A6810" wp14:editId="3BAD63F1">
            <wp:extent cx="4637283" cy="15722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77342" cy="1585842"/>
                    </a:xfrm>
                    <a:prstGeom prst="rect">
                      <a:avLst/>
                    </a:prstGeom>
                  </pic:spPr>
                </pic:pic>
              </a:graphicData>
            </a:graphic>
          </wp:inline>
        </w:drawing>
      </w:r>
      <w:r w:rsidR="00BE40D9">
        <w:rPr>
          <w:b/>
          <w:color w:val="C0504D" w:themeColor="accent2"/>
          <w:sz w:val="18"/>
        </w:rPr>
        <w:t xml:space="preserve">         </w:t>
      </w:r>
      <w:r w:rsidR="0065773C">
        <w:rPr>
          <w:noProof/>
        </w:rPr>
        <w:drawing>
          <wp:inline distT="0" distB="0" distL="0" distR="0" wp14:anchorId="15947DEE" wp14:editId="72EC7933">
            <wp:extent cx="4657725" cy="1614678"/>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68396" cy="1618377"/>
                    </a:xfrm>
                    <a:prstGeom prst="rect">
                      <a:avLst/>
                    </a:prstGeom>
                  </pic:spPr>
                </pic:pic>
              </a:graphicData>
            </a:graphic>
          </wp:inline>
        </w:drawing>
      </w:r>
      <w:r w:rsidR="00BE40D9">
        <w:rPr>
          <w:b/>
          <w:color w:val="C0504D" w:themeColor="accent2"/>
          <w:sz w:val="18"/>
        </w:rPr>
        <w:t xml:space="preserve">                                 </w:t>
      </w:r>
    </w:p>
    <w:p w14:paraId="3BD10C9F" w14:textId="77777777" w:rsidR="0065773C" w:rsidRDefault="0065773C" w:rsidP="00573BBE">
      <w:pPr>
        <w:spacing w:after="0" w:line="360" w:lineRule="auto"/>
        <w:ind w:firstLine="720"/>
        <w:rPr>
          <w:b/>
          <w:color w:val="C0504D" w:themeColor="accent2"/>
          <w:sz w:val="18"/>
        </w:rPr>
      </w:pPr>
    </w:p>
    <w:p w14:paraId="3E99E893" w14:textId="246B6FC8" w:rsidR="002867AC" w:rsidRPr="00B43A2D" w:rsidRDefault="002867AC" w:rsidP="00385E0B">
      <w:pPr>
        <w:spacing w:after="0" w:line="240" w:lineRule="auto"/>
        <w:ind w:firstLine="720"/>
        <w:rPr>
          <w:sz w:val="10"/>
          <w:szCs w:val="10"/>
        </w:rPr>
      </w:pPr>
    </w:p>
    <w:tbl>
      <w:tblPr>
        <w:tblStyle w:val="TableGrid"/>
        <w:tblW w:w="14850" w:type="dxa"/>
        <w:tblInd w:w="85" w:type="dxa"/>
        <w:tblLook w:val="04A0" w:firstRow="1" w:lastRow="0" w:firstColumn="1" w:lastColumn="0" w:noHBand="0" w:noVBand="1"/>
      </w:tblPr>
      <w:tblGrid>
        <w:gridCol w:w="10710"/>
        <w:gridCol w:w="4140"/>
      </w:tblGrid>
      <w:tr w:rsidR="00B43A2D" w:rsidRPr="00B43A2D" w14:paraId="3E99E895" w14:textId="77777777" w:rsidTr="00556C01">
        <w:tc>
          <w:tcPr>
            <w:tcW w:w="14850" w:type="dxa"/>
            <w:gridSpan w:val="2"/>
            <w:shd w:val="pct12" w:color="auto" w:fill="auto"/>
          </w:tcPr>
          <w:p w14:paraId="3E99E894" w14:textId="008BBF7F" w:rsidR="002F657D" w:rsidRPr="00B43A2D" w:rsidRDefault="002F657D" w:rsidP="00737676">
            <w:pPr>
              <w:jc w:val="center"/>
              <w:rPr>
                <w:b/>
                <w:sz w:val="24"/>
                <w:szCs w:val="24"/>
              </w:rPr>
            </w:pPr>
            <w:r w:rsidRPr="00B43A2D">
              <w:rPr>
                <w:b/>
                <w:sz w:val="20"/>
                <w:szCs w:val="24"/>
              </w:rPr>
              <w:t>Office Use Only</w:t>
            </w:r>
            <w:r w:rsidR="00556C01">
              <w:rPr>
                <w:b/>
                <w:sz w:val="20"/>
                <w:szCs w:val="24"/>
              </w:rPr>
              <w:t>:</w:t>
            </w:r>
          </w:p>
        </w:tc>
      </w:tr>
      <w:tr w:rsidR="00B43A2D" w:rsidRPr="00B43A2D" w14:paraId="3E99E897" w14:textId="77777777" w:rsidTr="00556C01">
        <w:trPr>
          <w:trHeight w:val="458"/>
        </w:trPr>
        <w:tc>
          <w:tcPr>
            <w:tcW w:w="14850" w:type="dxa"/>
            <w:gridSpan w:val="2"/>
            <w:tcBorders>
              <w:bottom w:val="single" w:sz="4" w:space="0" w:color="000000" w:themeColor="text1"/>
            </w:tcBorders>
          </w:tcPr>
          <w:p w14:paraId="4E4FFBB9" w14:textId="77777777" w:rsidR="002F657D" w:rsidRDefault="002F657D" w:rsidP="00737676">
            <w:pPr>
              <w:rPr>
                <w:sz w:val="20"/>
              </w:rPr>
            </w:pPr>
            <w:r w:rsidRPr="00B43A2D">
              <w:rPr>
                <w:sz w:val="20"/>
              </w:rPr>
              <w:t>Comments</w:t>
            </w:r>
          </w:p>
          <w:p w14:paraId="4F6B0475" w14:textId="6378B740" w:rsidR="00556C01" w:rsidRDefault="00556C01" w:rsidP="00737676">
            <w:pPr>
              <w:rPr>
                <w:sz w:val="20"/>
              </w:rPr>
            </w:pPr>
          </w:p>
          <w:p w14:paraId="6F5755CD" w14:textId="77777777" w:rsidR="00556C01" w:rsidRDefault="00556C01" w:rsidP="00737676">
            <w:pPr>
              <w:rPr>
                <w:sz w:val="20"/>
              </w:rPr>
            </w:pPr>
          </w:p>
          <w:p w14:paraId="3E99E896" w14:textId="6D78D407" w:rsidR="00556C01" w:rsidRPr="00B43A2D" w:rsidRDefault="00556C01" w:rsidP="00737676">
            <w:pPr>
              <w:rPr>
                <w:sz w:val="20"/>
              </w:rPr>
            </w:pPr>
          </w:p>
        </w:tc>
      </w:tr>
      <w:tr w:rsidR="00556C01" w:rsidRPr="00B43A2D" w14:paraId="3E99E89E" w14:textId="77777777" w:rsidTr="00556C01">
        <w:trPr>
          <w:trHeight w:val="503"/>
        </w:trPr>
        <w:tc>
          <w:tcPr>
            <w:tcW w:w="10710" w:type="dxa"/>
            <w:tcBorders>
              <w:bottom w:val="single" w:sz="4" w:space="0" w:color="auto"/>
            </w:tcBorders>
          </w:tcPr>
          <w:p w14:paraId="3E99E898" w14:textId="63A234F2" w:rsidR="00556C01" w:rsidRPr="00B43A2D" w:rsidRDefault="00556C01" w:rsidP="00556C01">
            <w:pPr>
              <w:rPr>
                <w:sz w:val="20"/>
              </w:rPr>
            </w:pPr>
            <w:r>
              <w:rPr>
                <w:sz w:val="20"/>
              </w:rPr>
              <w:t>Reviewed By</w:t>
            </w:r>
          </w:p>
        </w:tc>
        <w:tc>
          <w:tcPr>
            <w:tcW w:w="4140" w:type="dxa"/>
            <w:tcBorders>
              <w:bottom w:val="single" w:sz="4" w:space="0" w:color="000000" w:themeColor="text1"/>
            </w:tcBorders>
          </w:tcPr>
          <w:p w14:paraId="74E370D8" w14:textId="77777777" w:rsidR="00556C01" w:rsidRPr="00B43A2D" w:rsidRDefault="00556C01" w:rsidP="00737676">
            <w:pPr>
              <w:rPr>
                <w:sz w:val="20"/>
              </w:rPr>
            </w:pPr>
            <w:r w:rsidRPr="00B43A2D">
              <w:rPr>
                <w:sz w:val="20"/>
              </w:rPr>
              <w:t>Date</w:t>
            </w:r>
          </w:p>
          <w:p w14:paraId="3E99E89D" w14:textId="4237F300" w:rsidR="00556C01" w:rsidRPr="00B43A2D" w:rsidRDefault="00556C01" w:rsidP="00737676">
            <w:pPr>
              <w:rPr>
                <w:sz w:val="20"/>
              </w:rPr>
            </w:pPr>
          </w:p>
        </w:tc>
      </w:tr>
    </w:tbl>
    <w:p w14:paraId="3E99E89F" w14:textId="4F31F762" w:rsidR="004A2730" w:rsidRDefault="004A2730" w:rsidP="00B4376F">
      <w:pPr>
        <w:spacing w:after="0" w:line="240" w:lineRule="auto"/>
        <w:rPr>
          <w:b/>
        </w:rPr>
        <w:sectPr w:rsidR="004A2730" w:rsidSect="002E50FF">
          <w:pgSz w:w="15840" w:h="12240" w:orient="landscape"/>
          <w:pgMar w:top="720" w:right="360" w:bottom="245" w:left="360" w:header="720" w:footer="720" w:gutter="0"/>
          <w:cols w:space="720"/>
          <w:docGrid w:linePitch="360"/>
        </w:sectPr>
      </w:pPr>
    </w:p>
    <w:p w14:paraId="3E99E8BF" w14:textId="122D7C38" w:rsidR="00AD70A4" w:rsidRPr="00466D36" w:rsidRDefault="00AA0329" w:rsidP="00BE40D9">
      <w:pPr>
        <w:spacing w:after="0" w:line="240" w:lineRule="auto"/>
        <w:rPr>
          <w:iCs/>
          <w:sz w:val="20"/>
          <w:szCs w:val="20"/>
        </w:rPr>
      </w:pPr>
      <w:r>
        <w:rPr>
          <w:noProof/>
        </w:rPr>
        <w:lastRenderedPageBreak/>
        <w:drawing>
          <wp:anchor distT="0" distB="0" distL="114300" distR="114300" simplePos="0" relativeHeight="251688960" behindDoc="0" locked="0" layoutInCell="1" allowOverlap="1" wp14:anchorId="76032B89" wp14:editId="1683BD30">
            <wp:simplePos x="0" y="0"/>
            <wp:positionH relativeFrom="page">
              <wp:align>left</wp:align>
            </wp:positionH>
            <wp:positionV relativeFrom="paragraph">
              <wp:posOffset>-580390</wp:posOffset>
            </wp:positionV>
            <wp:extent cx="7750175" cy="9991725"/>
            <wp:effectExtent l="0" t="0" r="3175" b="9525"/>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7750175" cy="9991725"/>
                    </a:xfrm>
                    <a:prstGeom prst="rect">
                      <a:avLst/>
                    </a:prstGeom>
                  </pic:spPr>
                </pic:pic>
              </a:graphicData>
            </a:graphic>
            <wp14:sizeRelH relativeFrom="margin">
              <wp14:pctWidth>0</wp14:pctWidth>
            </wp14:sizeRelH>
            <wp14:sizeRelV relativeFrom="margin">
              <wp14:pctHeight>0</wp14:pctHeight>
            </wp14:sizeRelV>
          </wp:anchor>
        </w:drawing>
      </w:r>
    </w:p>
    <w:sectPr w:rsidR="00AD70A4" w:rsidRPr="00466D36" w:rsidSect="00231D15">
      <w:headerReference w:type="default" r:id="rId16"/>
      <w:footerReference w:type="default" r:id="rId17"/>
      <w:pgSz w:w="12240" w:h="15840"/>
      <w:pgMar w:top="90" w:right="72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359C0" w14:textId="77777777" w:rsidR="00596634" w:rsidRDefault="00596634">
      <w:pPr>
        <w:spacing w:after="0" w:line="240" w:lineRule="auto"/>
      </w:pPr>
      <w:r>
        <w:separator/>
      </w:r>
    </w:p>
  </w:endnote>
  <w:endnote w:type="continuationSeparator" w:id="0">
    <w:p w14:paraId="1C8AC6B2" w14:textId="77777777" w:rsidR="00596634" w:rsidRDefault="005966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C958B" w14:textId="210E517C" w:rsidR="34718614" w:rsidRDefault="34718614" w:rsidP="347186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77D1F" w14:textId="77777777" w:rsidR="00596634" w:rsidRDefault="00596634">
      <w:pPr>
        <w:spacing w:after="0" w:line="240" w:lineRule="auto"/>
      </w:pPr>
      <w:r>
        <w:separator/>
      </w:r>
    </w:p>
  </w:footnote>
  <w:footnote w:type="continuationSeparator" w:id="0">
    <w:p w14:paraId="74FDF8CB" w14:textId="77777777" w:rsidR="00596634" w:rsidRDefault="005966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6CEC1" w14:textId="55958E05" w:rsidR="34718614" w:rsidRDefault="34718614" w:rsidP="347186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8B6698A"/>
    <w:multiLevelType w:val="hybridMultilevel"/>
    <w:tmpl w:val="6CCC4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C30132"/>
    <w:multiLevelType w:val="hybridMultilevel"/>
    <w:tmpl w:val="B9CC3F1A"/>
    <w:lvl w:ilvl="0" w:tplc="E31A06F2">
      <w:start w:val="1"/>
      <w:numFmt w:val="decimal"/>
      <w:lvlText w:val="%1."/>
      <w:lvlJc w:val="left"/>
      <w:pPr>
        <w:ind w:left="465" w:hanging="360"/>
      </w:pPr>
      <w:rPr>
        <w:rFonts w:hint="default"/>
        <w:b/>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 w15:restartNumberingAfterBreak="0">
    <w:nsid w:val="28045BF4"/>
    <w:multiLevelType w:val="hybridMultilevel"/>
    <w:tmpl w:val="F81AC3B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AD30A78"/>
    <w:multiLevelType w:val="hybridMultilevel"/>
    <w:tmpl w:val="B6C0564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047755"/>
    <w:multiLevelType w:val="hybridMultilevel"/>
    <w:tmpl w:val="3AE4C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526340"/>
    <w:multiLevelType w:val="hybridMultilevel"/>
    <w:tmpl w:val="CF22D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BB54F3"/>
    <w:multiLevelType w:val="hybridMultilevel"/>
    <w:tmpl w:val="E90C2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AA1894"/>
    <w:multiLevelType w:val="hybridMultilevel"/>
    <w:tmpl w:val="C1428E50"/>
    <w:lvl w:ilvl="0" w:tplc="C0A86832">
      <w:start w:val="1"/>
      <w:numFmt w:val="bullet"/>
      <w:lvlText w:val=""/>
      <w:lvlJc w:val="left"/>
      <w:pPr>
        <w:tabs>
          <w:tab w:val="num" w:pos="360"/>
        </w:tabs>
        <w:ind w:left="360" w:hanging="360"/>
      </w:pPr>
      <w:rPr>
        <w:rFonts w:ascii="Symbol" w:hAnsi="Symbol" w:hint="default"/>
        <w:b/>
        <w:i w:val="0"/>
        <w:sz w:val="24"/>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9E459C7"/>
    <w:multiLevelType w:val="hybridMultilevel"/>
    <w:tmpl w:val="97CC0F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110D47"/>
    <w:multiLevelType w:val="hybridMultilevel"/>
    <w:tmpl w:val="8A660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E25DF1"/>
    <w:multiLevelType w:val="hybridMultilevel"/>
    <w:tmpl w:val="683C3FA0"/>
    <w:lvl w:ilvl="0" w:tplc="1960C314">
      <w:start w:val="1"/>
      <w:numFmt w:val="bullet"/>
      <w:lvlText w:val=""/>
      <w:lvlJc w:val="left"/>
      <w:pPr>
        <w:tabs>
          <w:tab w:val="num" w:pos="360"/>
        </w:tabs>
        <w:ind w:left="360" w:hanging="360"/>
      </w:pPr>
      <w:rPr>
        <w:rFonts w:ascii="Symbol" w:hAnsi="Symbol" w:hint="default"/>
        <w:sz w:val="24"/>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7311A91"/>
    <w:multiLevelType w:val="hybridMultilevel"/>
    <w:tmpl w:val="C2D04056"/>
    <w:lvl w:ilvl="0" w:tplc="A9465C42">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F56CB8"/>
    <w:multiLevelType w:val="hybridMultilevel"/>
    <w:tmpl w:val="5784D6D0"/>
    <w:lvl w:ilvl="0" w:tplc="337A22C6">
      <w:start w:val="1"/>
      <w:numFmt w:val="bullet"/>
      <w:lvlText w:val=""/>
      <w:lvlJc w:val="left"/>
      <w:pPr>
        <w:tabs>
          <w:tab w:val="num" w:pos="720"/>
        </w:tabs>
        <w:ind w:left="720" w:hanging="360"/>
      </w:pPr>
      <w:rPr>
        <w:rFonts w:ascii="Symbol" w:hAnsi="Symbol" w:hint="default"/>
        <w:sz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E414820"/>
    <w:multiLevelType w:val="hybridMultilevel"/>
    <w:tmpl w:val="06180D36"/>
    <w:lvl w:ilvl="0" w:tplc="CDC4824E">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4222694">
    <w:abstractNumId w:val="0"/>
    <w:lvlOverride w:ilvl="0">
      <w:lvl w:ilvl="0">
        <w:start w:val="1"/>
        <w:numFmt w:val="bullet"/>
        <w:lvlText w:val=""/>
        <w:lvlJc w:val="left"/>
        <w:pPr>
          <w:ind w:left="360" w:hanging="360"/>
        </w:pPr>
        <w:rPr>
          <w:rFonts w:ascii="Symbol" w:hAnsi="Symbol" w:hint="default"/>
          <w:sz w:val="24"/>
        </w:rPr>
      </w:lvl>
    </w:lvlOverride>
  </w:num>
  <w:num w:numId="2" w16cid:durableId="1198658098">
    <w:abstractNumId w:val="13"/>
  </w:num>
  <w:num w:numId="3" w16cid:durableId="2122720217">
    <w:abstractNumId w:val="3"/>
  </w:num>
  <w:num w:numId="4" w16cid:durableId="569459542">
    <w:abstractNumId w:val="8"/>
  </w:num>
  <w:num w:numId="5" w16cid:durableId="41833812">
    <w:abstractNumId w:val="5"/>
  </w:num>
  <w:num w:numId="6" w16cid:durableId="761070534">
    <w:abstractNumId w:val="6"/>
  </w:num>
  <w:num w:numId="7" w16cid:durableId="71247492">
    <w:abstractNumId w:val="7"/>
  </w:num>
  <w:num w:numId="8" w16cid:durableId="946501809">
    <w:abstractNumId w:val="10"/>
  </w:num>
  <w:num w:numId="9" w16cid:durableId="2047366288">
    <w:abstractNumId w:val="1"/>
  </w:num>
  <w:num w:numId="10" w16cid:durableId="564877929">
    <w:abstractNumId w:val="14"/>
  </w:num>
  <w:num w:numId="11" w16cid:durableId="1562406084">
    <w:abstractNumId w:val="12"/>
  </w:num>
  <w:num w:numId="12" w16cid:durableId="509178694">
    <w:abstractNumId w:val="4"/>
  </w:num>
  <w:num w:numId="13" w16cid:durableId="1803041084">
    <w:abstractNumId w:val="9"/>
  </w:num>
  <w:num w:numId="14" w16cid:durableId="1319650680">
    <w:abstractNumId w:val="11"/>
  </w:num>
  <w:num w:numId="15" w16cid:durableId="5978340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TM0sDCwMDQ2NLFU0lEKTi0uzszPAykwrAUAFeD39ywAAAA="/>
  </w:docVars>
  <w:rsids>
    <w:rsidRoot w:val="00830AEB"/>
    <w:rsid w:val="00002EAD"/>
    <w:rsid w:val="00017946"/>
    <w:rsid w:val="000248D7"/>
    <w:rsid w:val="0003460F"/>
    <w:rsid w:val="0005093F"/>
    <w:rsid w:val="00054BB7"/>
    <w:rsid w:val="00055D6B"/>
    <w:rsid w:val="0006593F"/>
    <w:rsid w:val="000707A7"/>
    <w:rsid w:val="00074DDC"/>
    <w:rsid w:val="00076A53"/>
    <w:rsid w:val="0008006B"/>
    <w:rsid w:val="0008324D"/>
    <w:rsid w:val="0008738C"/>
    <w:rsid w:val="000A18B6"/>
    <w:rsid w:val="000A2961"/>
    <w:rsid w:val="000C2B60"/>
    <w:rsid w:val="000D1911"/>
    <w:rsid w:val="000F21EE"/>
    <w:rsid w:val="000F313C"/>
    <w:rsid w:val="00102C37"/>
    <w:rsid w:val="001033B5"/>
    <w:rsid w:val="0012707D"/>
    <w:rsid w:val="0013473D"/>
    <w:rsid w:val="00140C53"/>
    <w:rsid w:val="00147BD6"/>
    <w:rsid w:val="00155860"/>
    <w:rsid w:val="001720F8"/>
    <w:rsid w:val="00173050"/>
    <w:rsid w:val="00174EAE"/>
    <w:rsid w:val="00174F10"/>
    <w:rsid w:val="0018206B"/>
    <w:rsid w:val="00185DCD"/>
    <w:rsid w:val="00193AB8"/>
    <w:rsid w:val="001B1E1A"/>
    <w:rsid w:val="001B4516"/>
    <w:rsid w:val="001D1807"/>
    <w:rsid w:val="001E6701"/>
    <w:rsid w:val="001F2440"/>
    <w:rsid w:val="001F67D4"/>
    <w:rsid w:val="00200EC6"/>
    <w:rsid w:val="0021314B"/>
    <w:rsid w:val="00224070"/>
    <w:rsid w:val="00224583"/>
    <w:rsid w:val="00224A05"/>
    <w:rsid w:val="00225ABF"/>
    <w:rsid w:val="0022666A"/>
    <w:rsid w:val="00231D15"/>
    <w:rsid w:val="00240BF5"/>
    <w:rsid w:val="00243D03"/>
    <w:rsid w:val="00246E5C"/>
    <w:rsid w:val="00252ADE"/>
    <w:rsid w:val="00265350"/>
    <w:rsid w:val="0027245F"/>
    <w:rsid w:val="00285AA1"/>
    <w:rsid w:val="002867AC"/>
    <w:rsid w:val="00290B74"/>
    <w:rsid w:val="002975DD"/>
    <w:rsid w:val="002C7C7B"/>
    <w:rsid w:val="002D5B1F"/>
    <w:rsid w:val="002E50FF"/>
    <w:rsid w:val="002F4F8B"/>
    <w:rsid w:val="002F657D"/>
    <w:rsid w:val="002F782E"/>
    <w:rsid w:val="002F7914"/>
    <w:rsid w:val="003068FE"/>
    <w:rsid w:val="00307E8B"/>
    <w:rsid w:val="00316FF1"/>
    <w:rsid w:val="00330B79"/>
    <w:rsid w:val="00334BDA"/>
    <w:rsid w:val="00336C4C"/>
    <w:rsid w:val="00337BCF"/>
    <w:rsid w:val="003416D1"/>
    <w:rsid w:val="00351650"/>
    <w:rsid w:val="00352106"/>
    <w:rsid w:val="00357803"/>
    <w:rsid w:val="00385E0B"/>
    <w:rsid w:val="003B21D0"/>
    <w:rsid w:val="003D2991"/>
    <w:rsid w:val="003D7706"/>
    <w:rsid w:val="004123DB"/>
    <w:rsid w:val="004226F1"/>
    <w:rsid w:val="00426048"/>
    <w:rsid w:val="00427319"/>
    <w:rsid w:val="00434D29"/>
    <w:rsid w:val="004568CE"/>
    <w:rsid w:val="00466D36"/>
    <w:rsid w:val="0047426B"/>
    <w:rsid w:val="004822B0"/>
    <w:rsid w:val="00482BF8"/>
    <w:rsid w:val="004962BA"/>
    <w:rsid w:val="004A051D"/>
    <w:rsid w:val="004A2730"/>
    <w:rsid w:val="004B1BA2"/>
    <w:rsid w:val="004B355C"/>
    <w:rsid w:val="004B5184"/>
    <w:rsid w:val="004B63E3"/>
    <w:rsid w:val="004B7A1F"/>
    <w:rsid w:val="004D0C51"/>
    <w:rsid w:val="004E0EC6"/>
    <w:rsid w:val="004F473E"/>
    <w:rsid w:val="004F4C34"/>
    <w:rsid w:val="00500A8A"/>
    <w:rsid w:val="00556C01"/>
    <w:rsid w:val="00565F39"/>
    <w:rsid w:val="00573BBE"/>
    <w:rsid w:val="0058791F"/>
    <w:rsid w:val="00595C2A"/>
    <w:rsid w:val="00596634"/>
    <w:rsid w:val="005A4085"/>
    <w:rsid w:val="005A6E95"/>
    <w:rsid w:val="005B02D9"/>
    <w:rsid w:val="005B346B"/>
    <w:rsid w:val="005B6BB0"/>
    <w:rsid w:val="005D41BC"/>
    <w:rsid w:val="005D5E1A"/>
    <w:rsid w:val="005D774D"/>
    <w:rsid w:val="005E26A7"/>
    <w:rsid w:val="00600767"/>
    <w:rsid w:val="00602F31"/>
    <w:rsid w:val="00603394"/>
    <w:rsid w:val="006172C5"/>
    <w:rsid w:val="00622E02"/>
    <w:rsid w:val="006348B0"/>
    <w:rsid w:val="006418E2"/>
    <w:rsid w:val="00641A70"/>
    <w:rsid w:val="00645045"/>
    <w:rsid w:val="00646C7D"/>
    <w:rsid w:val="0065193A"/>
    <w:rsid w:val="00656973"/>
    <w:rsid w:val="0065773C"/>
    <w:rsid w:val="006577D8"/>
    <w:rsid w:val="006633CF"/>
    <w:rsid w:val="00665227"/>
    <w:rsid w:val="00665A95"/>
    <w:rsid w:val="00665ACD"/>
    <w:rsid w:val="00675563"/>
    <w:rsid w:val="00684478"/>
    <w:rsid w:val="0068678A"/>
    <w:rsid w:val="006B3799"/>
    <w:rsid w:val="006B6FAF"/>
    <w:rsid w:val="006D153C"/>
    <w:rsid w:val="006D26C9"/>
    <w:rsid w:val="006D56AC"/>
    <w:rsid w:val="006D60AB"/>
    <w:rsid w:val="006E03E4"/>
    <w:rsid w:val="006E55E9"/>
    <w:rsid w:val="007165BA"/>
    <w:rsid w:val="007206F6"/>
    <w:rsid w:val="00731769"/>
    <w:rsid w:val="00732B1D"/>
    <w:rsid w:val="00742CF5"/>
    <w:rsid w:val="00763550"/>
    <w:rsid w:val="00765CA8"/>
    <w:rsid w:val="00776E65"/>
    <w:rsid w:val="0077760B"/>
    <w:rsid w:val="00781EE7"/>
    <w:rsid w:val="00790360"/>
    <w:rsid w:val="007B18BA"/>
    <w:rsid w:val="007C2EEE"/>
    <w:rsid w:val="007C58FB"/>
    <w:rsid w:val="007C65A3"/>
    <w:rsid w:val="007C7A22"/>
    <w:rsid w:val="007D6658"/>
    <w:rsid w:val="007E2AF3"/>
    <w:rsid w:val="007F2E29"/>
    <w:rsid w:val="00823758"/>
    <w:rsid w:val="008241DB"/>
    <w:rsid w:val="00830AEB"/>
    <w:rsid w:val="00853CE6"/>
    <w:rsid w:val="008649FF"/>
    <w:rsid w:val="00871BFE"/>
    <w:rsid w:val="00874439"/>
    <w:rsid w:val="00883270"/>
    <w:rsid w:val="00894D8A"/>
    <w:rsid w:val="008B3122"/>
    <w:rsid w:val="008B7067"/>
    <w:rsid w:val="00903775"/>
    <w:rsid w:val="00903B9D"/>
    <w:rsid w:val="00917A2C"/>
    <w:rsid w:val="00922D23"/>
    <w:rsid w:val="00926415"/>
    <w:rsid w:val="00933A16"/>
    <w:rsid w:val="009352F2"/>
    <w:rsid w:val="00935FC4"/>
    <w:rsid w:val="00940D6F"/>
    <w:rsid w:val="009439E9"/>
    <w:rsid w:val="00952620"/>
    <w:rsid w:val="00963BEC"/>
    <w:rsid w:val="00976F5B"/>
    <w:rsid w:val="00984CB6"/>
    <w:rsid w:val="00997624"/>
    <w:rsid w:val="009A4C4C"/>
    <w:rsid w:val="009A77D1"/>
    <w:rsid w:val="009B131D"/>
    <w:rsid w:val="009B712F"/>
    <w:rsid w:val="009C2D85"/>
    <w:rsid w:val="009C4BDD"/>
    <w:rsid w:val="009C558D"/>
    <w:rsid w:val="009D60A5"/>
    <w:rsid w:val="009E07F6"/>
    <w:rsid w:val="009E2DEC"/>
    <w:rsid w:val="009F5CA7"/>
    <w:rsid w:val="00A05B06"/>
    <w:rsid w:val="00A064F7"/>
    <w:rsid w:val="00A1244D"/>
    <w:rsid w:val="00A31D07"/>
    <w:rsid w:val="00A337A7"/>
    <w:rsid w:val="00A33A8D"/>
    <w:rsid w:val="00A34DE6"/>
    <w:rsid w:val="00A3641E"/>
    <w:rsid w:val="00A55886"/>
    <w:rsid w:val="00A56B23"/>
    <w:rsid w:val="00A6003F"/>
    <w:rsid w:val="00A741BD"/>
    <w:rsid w:val="00A75409"/>
    <w:rsid w:val="00A90BFA"/>
    <w:rsid w:val="00A920C1"/>
    <w:rsid w:val="00AA007E"/>
    <w:rsid w:val="00AA0329"/>
    <w:rsid w:val="00AA42DF"/>
    <w:rsid w:val="00AA449A"/>
    <w:rsid w:val="00AB14B5"/>
    <w:rsid w:val="00AB2B89"/>
    <w:rsid w:val="00AB6DE8"/>
    <w:rsid w:val="00AC00EB"/>
    <w:rsid w:val="00AC056B"/>
    <w:rsid w:val="00AD56E6"/>
    <w:rsid w:val="00AD70A4"/>
    <w:rsid w:val="00AD7DF4"/>
    <w:rsid w:val="00AE3594"/>
    <w:rsid w:val="00AE5F2D"/>
    <w:rsid w:val="00AE6EA3"/>
    <w:rsid w:val="00AF24C1"/>
    <w:rsid w:val="00B106DC"/>
    <w:rsid w:val="00B26645"/>
    <w:rsid w:val="00B36550"/>
    <w:rsid w:val="00B3695A"/>
    <w:rsid w:val="00B4376F"/>
    <w:rsid w:val="00B43A2D"/>
    <w:rsid w:val="00B43F3E"/>
    <w:rsid w:val="00B45CD2"/>
    <w:rsid w:val="00B4752B"/>
    <w:rsid w:val="00B608E7"/>
    <w:rsid w:val="00B7696B"/>
    <w:rsid w:val="00B85505"/>
    <w:rsid w:val="00BA1BC9"/>
    <w:rsid w:val="00BB27E6"/>
    <w:rsid w:val="00BB4F58"/>
    <w:rsid w:val="00BC4E10"/>
    <w:rsid w:val="00BE275A"/>
    <w:rsid w:val="00BE33D5"/>
    <w:rsid w:val="00BE40D9"/>
    <w:rsid w:val="00BE74CD"/>
    <w:rsid w:val="00C015F5"/>
    <w:rsid w:val="00C03B81"/>
    <w:rsid w:val="00C06F01"/>
    <w:rsid w:val="00C24A44"/>
    <w:rsid w:val="00C32F83"/>
    <w:rsid w:val="00C33AB5"/>
    <w:rsid w:val="00C359BC"/>
    <w:rsid w:val="00C35BFA"/>
    <w:rsid w:val="00C3773C"/>
    <w:rsid w:val="00C400C3"/>
    <w:rsid w:val="00C440E0"/>
    <w:rsid w:val="00C545EF"/>
    <w:rsid w:val="00C5769F"/>
    <w:rsid w:val="00C605BB"/>
    <w:rsid w:val="00C654BA"/>
    <w:rsid w:val="00C81A8F"/>
    <w:rsid w:val="00C940BC"/>
    <w:rsid w:val="00CB22B0"/>
    <w:rsid w:val="00CB7160"/>
    <w:rsid w:val="00CC5261"/>
    <w:rsid w:val="00CE0566"/>
    <w:rsid w:val="00CF022E"/>
    <w:rsid w:val="00D0177F"/>
    <w:rsid w:val="00D02418"/>
    <w:rsid w:val="00D077D7"/>
    <w:rsid w:val="00D11F0B"/>
    <w:rsid w:val="00D253F1"/>
    <w:rsid w:val="00D43541"/>
    <w:rsid w:val="00D454F1"/>
    <w:rsid w:val="00D75CA7"/>
    <w:rsid w:val="00D80E88"/>
    <w:rsid w:val="00D83E90"/>
    <w:rsid w:val="00D840FE"/>
    <w:rsid w:val="00D86A73"/>
    <w:rsid w:val="00D91A1E"/>
    <w:rsid w:val="00D95F0C"/>
    <w:rsid w:val="00D970F7"/>
    <w:rsid w:val="00DA1317"/>
    <w:rsid w:val="00DB197D"/>
    <w:rsid w:val="00DC538B"/>
    <w:rsid w:val="00DC7DF2"/>
    <w:rsid w:val="00DD417C"/>
    <w:rsid w:val="00DE0B70"/>
    <w:rsid w:val="00DE3367"/>
    <w:rsid w:val="00E16395"/>
    <w:rsid w:val="00E209E9"/>
    <w:rsid w:val="00E2671B"/>
    <w:rsid w:val="00E35426"/>
    <w:rsid w:val="00E37923"/>
    <w:rsid w:val="00E53F96"/>
    <w:rsid w:val="00E66B16"/>
    <w:rsid w:val="00E67A9F"/>
    <w:rsid w:val="00E70368"/>
    <w:rsid w:val="00E93AF5"/>
    <w:rsid w:val="00E949E4"/>
    <w:rsid w:val="00E95A7B"/>
    <w:rsid w:val="00EA29E2"/>
    <w:rsid w:val="00EB6D0F"/>
    <w:rsid w:val="00EC0D6D"/>
    <w:rsid w:val="00EC183C"/>
    <w:rsid w:val="00EC351A"/>
    <w:rsid w:val="00EE7E75"/>
    <w:rsid w:val="00EF26E6"/>
    <w:rsid w:val="00F10FDF"/>
    <w:rsid w:val="00F112AB"/>
    <w:rsid w:val="00F15F76"/>
    <w:rsid w:val="00F358DA"/>
    <w:rsid w:val="00F43BAB"/>
    <w:rsid w:val="00F61807"/>
    <w:rsid w:val="00F64A4B"/>
    <w:rsid w:val="00F65BA0"/>
    <w:rsid w:val="00F77D7B"/>
    <w:rsid w:val="00F77F5E"/>
    <w:rsid w:val="00F81C1D"/>
    <w:rsid w:val="00F95511"/>
    <w:rsid w:val="00FA24A1"/>
    <w:rsid w:val="00FA5644"/>
    <w:rsid w:val="00FC0AF2"/>
    <w:rsid w:val="00FD189E"/>
    <w:rsid w:val="00FD7337"/>
    <w:rsid w:val="00FE007D"/>
    <w:rsid w:val="00FE46AB"/>
    <w:rsid w:val="00FE6A38"/>
    <w:rsid w:val="00FE7C76"/>
    <w:rsid w:val="00FF052A"/>
    <w:rsid w:val="00FF739E"/>
    <w:rsid w:val="1E718E8E"/>
    <w:rsid w:val="34718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9E83B"/>
  <w15:docId w15:val="{CF4EED8C-F06A-4D5B-B7EB-25525CEFC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0A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BB4F58"/>
    <w:pPr>
      <w:ind w:left="720"/>
      <w:contextualSpacing/>
    </w:pPr>
  </w:style>
  <w:style w:type="paragraph" w:styleId="NoSpacing">
    <w:name w:val="No Spacing"/>
    <w:uiPriority w:val="1"/>
    <w:qFormat/>
    <w:rsid w:val="0021314B"/>
    <w:pPr>
      <w:spacing w:after="0" w:line="240" w:lineRule="auto"/>
    </w:pPr>
  </w:style>
  <w:style w:type="character" w:styleId="Hyperlink">
    <w:name w:val="Hyperlink"/>
    <w:basedOn w:val="DefaultParagraphFont"/>
    <w:uiPriority w:val="99"/>
    <w:unhideWhenUsed/>
    <w:rsid w:val="001B4516"/>
    <w:rPr>
      <w:color w:val="0000FF" w:themeColor="hyperlink"/>
      <w:u w:val="single"/>
    </w:rPr>
  </w:style>
  <w:style w:type="paragraph" w:styleId="BalloonText">
    <w:name w:val="Balloon Text"/>
    <w:basedOn w:val="Normal"/>
    <w:link w:val="BalloonTextChar"/>
    <w:uiPriority w:val="99"/>
    <w:semiHidden/>
    <w:unhideWhenUsed/>
    <w:rsid w:val="004273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7319"/>
    <w:rPr>
      <w:rFonts w:ascii="Tahoma" w:hAnsi="Tahoma" w:cs="Tahoma"/>
      <w:sz w:val="16"/>
      <w:szCs w:val="16"/>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NormalWeb">
    <w:name w:val="Normal (Web)"/>
    <w:basedOn w:val="Normal"/>
    <w:uiPriority w:val="99"/>
    <w:unhideWhenUsed/>
    <w:rsid w:val="00573BBE"/>
    <w:pPr>
      <w:spacing w:after="0" w:line="240" w:lineRule="auto"/>
    </w:pPr>
    <w:rPr>
      <w:rFonts w:ascii="Times New Roman" w:eastAsiaTheme="minorHAnsi" w:hAnsi="Times New Roman" w:cs="Times New Roman"/>
      <w:sz w:val="24"/>
      <w:szCs w:val="24"/>
    </w:rPr>
  </w:style>
  <w:style w:type="character" w:customStyle="1" w:styleId="UnresolvedMention1">
    <w:name w:val="Unresolved Mention1"/>
    <w:basedOn w:val="DefaultParagraphFont"/>
    <w:uiPriority w:val="99"/>
    <w:semiHidden/>
    <w:unhideWhenUsed/>
    <w:rsid w:val="00C3773C"/>
    <w:rPr>
      <w:color w:val="605E5C"/>
      <w:shd w:val="clear" w:color="auto" w:fill="E1DFDD"/>
    </w:rPr>
  </w:style>
  <w:style w:type="character" w:styleId="UnresolvedMention">
    <w:name w:val="Unresolved Mention"/>
    <w:basedOn w:val="DefaultParagraphFont"/>
    <w:uiPriority w:val="99"/>
    <w:semiHidden/>
    <w:unhideWhenUsed/>
    <w:rsid w:val="00055D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382743">
      <w:bodyDiv w:val="1"/>
      <w:marLeft w:val="0"/>
      <w:marRight w:val="0"/>
      <w:marTop w:val="0"/>
      <w:marBottom w:val="0"/>
      <w:divBdr>
        <w:top w:val="none" w:sz="0" w:space="0" w:color="auto"/>
        <w:left w:val="none" w:sz="0" w:space="0" w:color="auto"/>
        <w:bottom w:val="none" w:sz="0" w:space="0" w:color="auto"/>
        <w:right w:val="none" w:sz="0" w:space="0" w:color="auto"/>
      </w:divBdr>
    </w:div>
    <w:div w:id="1026903963">
      <w:bodyDiv w:val="1"/>
      <w:marLeft w:val="0"/>
      <w:marRight w:val="0"/>
      <w:marTop w:val="0"/>
      <w:marBottom w:val="0"/>
      <w:divBdr>
        <w:top w:val="none" w:sz="0" w:space="0" w:color="auto"/>
        <w:left w:val="none" w:sz="0" w:space="0" w:color="auto"/>
        <w:bottom w:val="none" w:sz="0" w:space="0" w:color="auto"/>
        <w:right w:val="none" w:sz="0" w:space="0" w:color="auto"/>
      </w:divBdr>
    </w:div>
    <w:div w:id="1227760776">
      <w:bodyDiv w:val="1"/>
      <w:marLeft w:val="0"/>
      <w:marRight w:val="0"/>
      <w:marTop w:val="0"/>
      <w:marBottom w:val="0"/>
      <w:divBdr>
        <w:top w:val="none" w:sz="0" w:space="0" w:color="auto"/>
        <w:left w:val="none" w:sz="0" w:space="0" w:color="auto"/>
        <w:bottom w:val="none" w:sz="0" w:space="0" w:color="auto"/>
        <w:right w:val="none" w:sz="0" w:space="0" w:color="auto"/>
      </w:divBdr>
    </w:div>
    <w:div w:id="1267228265">
      <w:bodyDiv w:val="1"/>
      <w:marLeft w:val="0"/>
      <w:marRight w:val="0"/>
      <w:marTop w:val="0"/>
      <w:marBottom w:val="0"/>
      <w:divBdr>
        <w:top w:val="none" w:sz="0" w:space="0" w:color="auto"/>
        <w:left w:val="none" w:sz="0" w:space="0" w:color="auto"/>
        <w:bottom w:val="none" w:sz="0" w:space="0" w:color="auto"/>
        <w:right w:val="none" w:sz="0" w:space="0" w:color="auto"/>
      </w:divBdr>
    </w:div>
    <w:div w:id="1312248530">
      <w:bodyDiv w:val="1"/>
      <w:marLeft w:val="0"/>
      <w:marRight w:val="0"/>
      <w:marTop w:val="0"/>
      <w:marBottom w:val="0"/>
      <w:divBdr>
        <w:top w:val="none" w:sz="0" w:space="0" w:color="auto"/>
        <w:left w:val="none" w:sz="0" w:space="0" w:color="auto"/>
        <w:bottom w:val="none" w:sz="0" w:space="0" w:color="auto"/>
        <w:right w:val="none" w:sz="0" w:space="0" w:color="auto"/>
      </w:divBdr>
    </w:div>
    <w:div w:id="1378241021">
      <w:bodyDiv w:val="1"/>
      <w:marLeft w:val="0"/>
      <w:marRight w:val="0"/>
      <w:marTop w:val="0"/>
      <w:marBottom w:val="0"/>
      <w:divBdr>
        <w:top w:val="none" w:sz="0" w:space="0" w:color="auto"/>
        <w:left w:val="none" w:sz="0" w:space="0" w:color="auto"/>
        <w:bottom w:val="none" w:sz="0" w:space="0" w:color="auto"/>
        <w:right w:val="none" w:sz="0" w:space="0" w:color="auto"/>
      </w:divBdr>
    </w:div>
    <w:div w:id="169411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egistrar@bentley.ed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bentley.edu/offices/academic-services/course-away" TargetMode="External"/><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hyperlink" Target="https://www.bentley.edu/offices/academic-services/course-away-0"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DB8A25AC3BB044A731AF429A3A2A0B" ma:contentTypeVersion="" ma:contentTypeDescription="Create a new document." ma:contentTypeScope="" ma:versionID="49add492b7cefebf2fd8dd4dd425a098">
  <xsd:schema xmlns:xsd="http://www.w3.org/2001/XMLSchema" xmlns:xs="http://www.w3.org/2001/XMLSchema" xmlns:p="http://schemas.microsoft.com/office/2006/metadata/properties" xmlns:ns1="http://schemas.microsoft.com/sharepoint/v3" xmlns:ns2="cbb9f261-6df4-404e-9628-09f8281c9dbf" xmlns:ns3="603172d8-9a9e-4829-910e-88e490e09f51" targetNamespace="http://schemas.microsoft.com/office/2006/metadata/properties" ma:root="true" ma:fieldsID="21f6938d5dbc9ce0beedfe7e972d78ba" ns1:_="" ns2:_="" ns3:_="">
    <xsd:import namespace="http://schemas.microsoft.com/sharepoint/v3"/>
    <xsd:import namespace="cbb9f261-6df4-404e-9628-09f8281c9dbf"/>
    <xsd:import namespace="603172d8-9a9e-4829-910e-88e490e09f51"/>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b9f261-6df4-404e-9628-09f8281c9db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3172d8-9a9e-4829-910e-88e490e09f5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603172d8-9a9e-4829-910e-88e490e09f51">
      <UserInfo>
        <DisplayName>Jenkins, Melissa</DisplayName>
        <AccountId>427</AccountId>
        <AccountType/>
      </UserInfo>
      <UserInfo>
        <DisplayName>Ovalles, Karina</DisplayName>
        <AccountId>57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B7EF38-FC20-4C8E-B3D8-DA2B964DE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bb9f261-6df4-404e-9628-09f8281c9dbf"/>
    <ds:schemaRef ds:uri="603172d8-9a9e-4829-910e-88e490e09f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BA75B6-9F47-4D63-93F2-AAF8F953C233}">
  <ds:schemaRefs>
    <ds:schemaRef ds:uri="http://schemas.microsoft.com/office/2006/metadata/properties"/>
    <ds:schemaRef ds:uri="http://schemas.microsoft.com/office/infopath/2007/PartnerControls"/>
    <ds:schemaRef ds:uri="http://schemas.microsoft.com/sharepoint/v3"/>
    <ds:schemaRef ds:uri="603172d8-9a9e-4829-910e-88e490e09f51"/>
  </ds:schemaRefs>
</ds:datastoreItem>
</file>

<file path=customXml/itemProps3.xml><?xml version="1.0" encoding="utf-8"?>
<ds:datastoreItem xmlns:ds="http://schemas.openxmlformats.org/officeDocument/2006/customXml" ds:itemID="{1BA9F8B5-0CC5-4BB7-9397-41540CE8F2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90</Words>
  <Characters>336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Bentley</Company>
  <LinksUpToDate>false</LinksUpToDate>
  <CharactersWithSpaces>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 Rogers</dc:creator>
  <cp:lastModifiedBy>Dukanci, Esen</cp:lastModifiedBy>
  <cp:revision>2</cp:revision>
  <cp:lastPrinted>2023-03-01T20:32:00Z</cp:lastPrinted>
  <dcterms:created xsi:type="dcterms:W3CDTF">2023-03-15T16:48:00Z</dcterms:created>
  <dcterms:modified xsi:type="dcterms:W3CDTF">2023-03-15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DB8A25AC3BB044A731AF429A3A2A0B</vt:lpwstr>
  </property>
  <property fmtid="{D5CDD505-2E9C-101B-9397-08002B2CF9AE}" pid="3" name="Order">
    <vt:r8>3180800</vt:r8>
  </property>
</Properties>
</file>